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591CAEF3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PEMROGRAMAN </w:t>
      </w:r>
      <w:r w:rsidR="00790E20">
        <w:rPr>
          <w:rFonts w:cs="Times New Roman"/>
          <w:b/>
          <w:sz w:val="32"/>
          <w:szCs w:val="32"/>
        </w:rPr>
        <w:t>WEB I</w:t>
      </w:r>
    </w:p>
    <w:p w14:paraId="66737A03" w14:textId="03F98574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431128">
        <w:rPr>
          <w:rFonts w:cs="Times New Roman"/>
          <w:b/>
          <w:sz w:val="32"/>
          <w:szCs w:val="32"/>
        </w:rPr>
        <w:t>4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4EACCC20" w:rsidR="00EB0E35" w:rsidRDefault="00431128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CSS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69CDABBE" w:rsidR="00EB0E35" w:rsidRDefault="00EB0E35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uh</w:t>
      </w:r>
      <w:r w:rsidR="00375124">
        <w:rPr>
          <w:rFonts w:cs="Times New Roman"/>
          <w:b/>
          <w:sz w:val="28"/>
          <w:szCs w:val="28"/>
        </w:rPr>
        <w:t>. Haekal Barera</w:t>
      </w:r>
      <w:r>
        <w:rPr>
          <w:rFonts w:cs="Times New Roman"/>
          <w:b/>
          <w:sz w:val="28"/>
          <w:szCs w:val="28"/>
        </w:rPr>
        <w:tab/>
        <w:t xml:space="preserve">NIM. </w:t>
      </w:r>
      <w:r w:rsidRPr="00EB0E35">
        <w:rPr>
          <w:rFonts w:cs="Times New Roman"/>
          <w:b/>
          <w:sz w:val="28"/>
          <w:szCs w:val="28"/>
        </w:rPr>
        <w:t>2</w:t>
      </w:r>
      <w:r w:rsidR="00375124">
        <w:rPr>
          <w:rFonts w:cs="Times New Roman"/>
          <w:b/>
          <w:sz w:val="28"/>
          <w:szCs w:val="28"/>
        </w:rPr>
        <w:t>2</w:t>
      </w:r>
      <w:r w:rsidRPr="00EB0E35">
        <w:rPr>
          <w:rFonts w:cs="Times New Roman"/>
          <w:b/>
          <w:sz w:val="28"/>
          <w:szCs w:val="28"/>
        </w:rPr>
        <w:t>108173</w:t>
      </w:r>
      <w:r w:rsidR="00375124">
        <w:rPr>
          <w:rFonts w:cs="Times New Roman"/>
          <w:b/>
          <w:sz w:val="28"/>
          <w:szCs w:val="28"/>
        </w:rPr>
        <w:t>1</w:t>
      </w:r>
      <w:r w:rsidRPr="00EB0E35">
        <w:rPr>
          <w:rFonts w:cs="Times New Roman"/>
          <w:b/>
          <w:sz w:val="28"/>
          <w:szCs w:val="28"/>
        </w:rPr>
        <w:t>000</w:t>
      </w:r>
      <w:r w:rsidR="00375124">
        <w:rPr>
          <w:rFonts w:cs="Times New Roman"/>
          <w:b/>
          <w:sz w:val="28"/>
          <w:szCs w:val="28"/>
        </w:rPr>
        <w:t>8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46665F47" w:rsidR="00E80C6D" w:rsidRDefault="00431128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4D6D1B"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>MEI</w:t>
      </w:r>
      <w:r w:rsidR="00EB0E35">
        <w:rPr>
          <w:rFonts w:cs="Times New Roman"/>
          <w:b/>
          <w:sz w:val="28"/>
          <w:szCs w:val="28"/>
        </w:rPr>
        <w:t xml:space="preserve"> 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30308835"/>
      <w:r>
        <w:lastRenderedPageBreak/>
        <w:t>LEMBAR PENGESAHAN</w:t>
      </w:r>
      <w:bookmarkEnd w:id="0"/>
    </w:p>
    <w:p w14:paraId="5DE68648" w14:textId="405FCD2B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 w:rsidR="00790E20">
        <w:rPr>
          <w:rFonts w:cs="Times New Roman"/>
          <w:b/>
          <w:sz w:val="28"/>
          <w:szCs w:val="28"/>
        </w:rPr>
        <w:t>WEB</w:t>
      </w:r>
      <w:r>
        <w:rPr>
          <w:rFonts w:cs="Times New Roman"/>
          <w:b/>
          <w:sz w:val="28"/>
          <w:szCs w:val="28"/>
        </w:rPr>
        <w:t xml:space="preserve"> I</w:t>
      </w:r>
    </w:p>
    <w:p w14:paraId="6FBA7090" w14:textId="4C6336F9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431128">
        <w:rPr>
          <w:rFonts w:cs="Times New Roman"/>
          <w:b/>
          <w:sz w:val="28"/>
          <w:szCs w:val="28"/>
        </w:rPr>
        <w:t>4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13CB4907" w:rsidR="00D90014" w:rsidRDefault="002F2741" w:rsidP="002F2741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poran Praktikum </w:t>
      </w:r>
      <w:bookmarkStart w:id="1" w:name="_Hlk99095128"/>
      <w:r w:rsidR="005C09D9">
        <w:rPr>
          <w:rFonts w:cs="Times New Roman"/>
          <w:szCs w:val="24"/>
        </w:rPr>
        <w:t>Pemrograman</w:t>
      </w:r>
      <w:bookmarkEnd w:id="1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Web I</w:t>
      </w:r>
      <w:r>
        <w:rPr>
          <w:rFonts w:cs="Times New Roman"/>
          <w:szCs w:val="24"/>
        </w:rPr>
        <w:t xml:space="preserve"> Modul </w:t>
      </w:r>
      <w:r w:rsidR="00431128">
        <w:rPr>
          <w:rFonts w:cs="Times New Roman"/>
          <w:szCs w:val="24"/>
        </w:rPr>
        <w:t>4</w:t>
      </w:r>
      <w:r>
        <w:rPr>
          <w:rFonts w:cs="Times New Roman"/>
          <w:szCs w:val="24"/>
        </w:rPr>
        <w:t xml:space="preserve">: </w:t>
      </w:r>
      <w:r w:rsidR="00431128">
        <w:rPr>
          <w:rFonts w:cs="Times New Roman"/>
          <w:szCs w:val="24"/>
        </w:rPr>
        <w:t xml:space="preserve">CSS </w:t>
      </w:r>
      <w:r>
        <w:rPr>
          <w:rFonts w:cs="Times New Roman"/>
          <w:szCs w:val="24"/>
        </w:rPr>
        <w:t xml:space="preserve">Sederhana ini disusun sebagai syarat lulus mata kuliah Praktikum </w:t>
      </w:r>
      <w:r w:rsidR="005C09D9">
        <w:rPr>
          <w:rFonts w:cs="Times New Roman"/>
          <w:szCs w:val="24"/>
        </w:rPr>
        <w:t xml:space="preserve">Pemrograman </w:t>
      </w:r>
      <w:r w:rsidR="00790E20">
        <w:rPr>
          <w:rFonts w:cs="Times New Roman"/>
          <w:szCs w:val="24"/>
        </w:rPr>
        <w:t>Web I</w:t>
      </w:r>
      <w:r w:rsidR="00D90014">
        <w:rPr>
          <w:rFonts w:cs="Times New Roman"/>
          <w:szCs w:val="24"/>
        </w:rPr>
        <w:t>. Laporan Prakitkum ini dikerjakan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20C4C9AE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Praktikan </w:t>
      </w:r>
      <w:r>
        <w:rPr>
          <w:rFonts w:cs="Times New Roman"/>
          <w:szCs w:val="24"/>
        </w:rPr>
        <w:tab/>
        <w:t>: Mu</w:t>
      </w:r>
      <w:r w:rsidR="00375124">
        <w:rPr>
          <w:rFonts w:cs="Times New Roman"/>
          <w:szCs w:val="24"/>
        </w:rPr>
        <w:t>h. Haekal Barera</w:t>
      </w:r>
    </w:p>
    <w:p w14:paraId="04F66451" w14:textId="279E009B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375124">
        <w:rPr>
          <w:rFonts w:cs="Times New Roman"/>
          <w:szCs w:val="24"/>
        </w:rPr>
        <w:t>2</w:t>
      </w:r>
      <w:r w:rsidRPr="00D90014">
        <w:rPr>
          <w:rFonts w:cs="Times New Roman"/>
          <w:szCs w:val="24"/>
        </w:rPr>
        <w:t>108173</w:t>
      </w:r>
      <w:r w:rsidR="00375124">
        <w:rPr>
          <w:rFonts w:cs="Times New Roman"/>
          <w:szCs w:val="24"/>
        </w:rPr>
        <w:t>1</w:t>
      </w:r>
      <w:r w:rsidRPr="00D90014">
        <w:rPr>
          <w:rFonts w:cs="Times New Roman"/>
          <w:szCs w:val="24"/>
        </w:rPr>
        <w:t>000</w:t>
      </w:r>
      <w:r w:rsidR="00375124">
        <w:rPr>
          <w:rFonts w:cs="Times New Roman"/>
          <w:szCs w:val="24"/>
        </w:rPr>
        <w:t>8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r>
              <w:t>Menyetujui,</w:t>
            </w:r>
          </w:p>
          <w:p w14:paraId="656FC1BE" w14:textId="77777777" w:rsidR="006455F7" w:rsidRDefault="006455F7" w:rsidP="006455F7">
            <w:r>
              <w:t>Asisten Praktikum</w:t>
            </w:r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1BBEFE34" w:rsidR="006455F7" w:rsidRDefault="00D558AB" w:rsidP="006455F7">
            <w:r w:rsidRPr="00D558AB">
              <w:t>Muhammad Ravi Himawan</w:t>
            </w:r>
          </w:p>
          <w:p w14:paraId="5801DFB6" w14:textId="65DDC041" w:rsidR="006455F7" w:rsidRDefault="006455F7" w:rsidP="006455F7">
            <w:r>
              <w:t xml:space="preserve">NIM. </w:t>
            </w:r>
            <w:r w:rsidR="00D558AB" w:rsidRPr="00D558AB">
              <w:t>2110817310011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r>
              <w:t>Mengetahui,</w:t>
            </w:r>
          </w:p>
          <w:p w14:paraId="4DE38FDA" w14:textId="77777777" w:rsidR="006455F7" w:rsidRDefault="006455F7" w:rsidP="006455F7">
            <w:r>
              <w:t>Dosen Penanggung Jawab Praktikum</w:t>
            </w:r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391A5544" w:rsidR="00790E20" w:rsidRDefault="00790E20" w:rsidP="00790E20">
            <w:r>
              <w:t>Arief Trisno Eko Suryo, S.T., M.T</w:t>
            </w:r>
            <w:r w:rsidR="00D6473C">
              <w:t>.</w:t>
            </w:r>
          </w:p>
          <w:p w14:paraId="639FA8F2" w14:textId="5529321C" w:rsidR="006455F7" w:rsidRDefault="006455F7" w:rsidP="006455F7">
            <w:r>
              <w:t xml:space="preserve">NIP. </w:t>
            </w:r>
            <w:r w:rsidR="00D558AB" w:rsidRPr="00D558AB">
              <w:t>199106172022031007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AB66EA">
      <w:pPr>
        <w:pStyle w:val="Heading1"/>
      </w:pPr>
      <w:bookmarkStart w:id="2" w:name="_Toc130308836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04BEE4B2" w14:textId="66C97457" w:rsidR="00C26CBB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308835" w:history="1">
            <w:r w:rsidR="00C26CBB" w:rsidRPr="00E36DDA">
              <w:rPr>
                <w:rStyle w:val="Hyperlink"/>
                <w:noProof/>
              </w:rPr>
              <w:t>LEMBAR PENGESAH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3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2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A5836EA" w14:textId="1C736C6C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36" w:history="1">
            <w:r w:rsidR="00C26CBB" w:rsidRPr="00E36DDA">
              <w:rPr>
                <w:rStyle w:val="Hyperlink"/>
                <w:noProof/>
              </w:rPr>
              <w:t>DAFTAR ISI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3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53F75F8" w14:textId="60A673E5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37" w:history="1">
            <w:r w:rsidR="00C26CBB" w:rsidRPr="00E36DDA">
              <w:rPr>
                <w:rStyle w:val="Hyperlink"/>
                <w:noProof/>
              </w:rPr>
              <w:t>DAFTAR GAMBAR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3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5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E9D5F18" w14:textId="774F24CF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38" w:history="1">
            <w:r w:rsidR="00C26CBB" w:rsidRPr="00E36DDA">
              <w:rPr>
                <w:rStyle w:val="Hyperlink"/>
                <w:noProof/>
              </w:rPr>
              <w:t>SOAL 1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38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655F7CE" w14:textId="3FDAD19A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39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39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B107CBE" w14:textId="289AD100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0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0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28E55DF" w14:textId="0B1E8630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1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1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981257B" w14:textId="30D51CEC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2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2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A878E84" w14:textId="74B0DADE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3" w:history="1">
            <w:r w:rsidR="00C26CBB" w:rsidRPr="00E36DDA">
              <w:rPr>
                <w:rStyle w:val="Hyperlink"/>
                <w:noProof/>
              </w:rPr>
              <w:t>SOAL 2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3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7D732595" w14:textId="1E283D25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4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4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4575B7D8" w14:textId="6523692B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5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8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501AB6E7" w14:textId="5A9AB766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6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8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BE7A92A" w14:textId="0A58191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7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8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715183A6" w14:textId="10BA050B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8" w:history="1">
            <w:r w:rsidR="00C26CBB" w:rsidRPr="00E36DDA">
              <w:rPr>
                <w:rStyle w:val="Hyperlink"/>
                <w:noProof/>
              </w:rPr>
              <w:t>SOAL 3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8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8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5F347DE0" w14:textId="282842F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49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49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8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7BCDDCE7" w14:textId="627E13D9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0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0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9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3A084A7" w14:textId="726D509B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1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1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9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00DC286" w14:textId="3C24C9E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2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2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9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AEC6FF1" w14:textId="6A27F0B9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3" w:history="1">
            <w:r w:rsidR="00C26CBB" w:rsidRPr="00E36DDA">
              <w:rPr>
                <w:rStyle w:val="Hyperlink"/>
                <w:noProof/>
              </w:rPr>
              <w:t>SOAL 4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3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9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B8F1B30" w14:textId="466C43EA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4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4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9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C12C17A" w14:textId="779C5942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5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0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6953245" w14:textId="7DF32EF2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6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0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4B66FD0" w14:textId="0A52F21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7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0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5EC43DF" w14:textId="23B85B82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8" w:history="1">
            <w:r w:rsidR="00C26CBB" w:rsidRPr="00E36DDA">
              <w:rPr>
                <w:rStyle w:val="Hyperlink"/>
                <w:noProof/>
              </w:rPr>
              <w:t>SOAL 5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8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0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3F49C87" w14:textId="2256631F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59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59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0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4A25AAB4" w14:textId="708E83C5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0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0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1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212960E" w14:textId="25138BC9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1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1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1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E1368AF" w14:textId="3D0A046F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2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2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1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9A3D400" w14:textId="3DEE9A06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3" w:history="1">
            <w:r w:rsidR="00C26CBB" w:rsidRPr="00E36DDA">
              <w:rPr>
                <w:rStyle w:val="Hyperlink"/>
                <w:noProof/>
              </w:rPr>
              <w:t>SOAL 6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3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1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D08AFFB" w14:textId="4098499D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4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4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1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15421EE" w14:textId="5DEAA9C3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5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2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3A650C0" w14:textId="3331B94F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6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2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E748C72" w14:textId="2D137D3C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7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2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83CEDB0" w14:textId="45293FDF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8" w:history="1">
            <w:r w:rsidR="00C26CBB" w:rsidRPr="00E36DDA">
              <w:rPr>
                <w:rStyle w:val="Hyperlink"/>
                <w:noProof/>
              </w:rPr>
              <w:t>SOAL 7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8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2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247722F9" w14:textId="19FDD82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69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69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985807A" w14:textId="784F68ED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0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0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19E8FE0" w14:textId="1C6E51CB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1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1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B027020" w14:textId="0D26E6DA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2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2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479436BE" w14:textId="4DBD1BF6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3" w:history="1">
            <w:r w:rsidR="00C26CBB" w:rsidRPr="00E36DDA">
              <w:rPr>
                <w:rStyle w:val="Hyperlink"/>
                <w:noProof/>
              </w:rPr>
              <w:t>SOAL 8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3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3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C04FCEE" w14:textId="148E40D4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4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4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4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667EB24" w14:textId="4487405C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5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4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5BB46BCA" w14:textId="63CFE32B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6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5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3980890" w14:textId="53056AEC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7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5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6A8D5088" w14:textId="12757233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8" w:history="1">
            <w:r w:rsidR="00C26CBB" w:rsidRPr="00E36DDA">
              <w:rPr>
                <w:rStyle w:val="Hyperlink"/>
                <w:noProof/>
              </w:rPr>
              <w:t>SOAL 9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8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5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4A57518A" w14:textId="58CE9925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79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79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5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2DFF6B3" w14:textId="005908CC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0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0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507E328" w14:textId="440AC5ED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1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1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AA23CDE" w14:textId="64F5BA4E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2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2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D05C121" w14:textId="5EAEF69B" w:rsidR="00C26CBB" w:rsidRDefault="0000000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3" w:history="1">
            <w:r w:rsidR="00C26CBB" w:rsidRPr="00E36DDA">
              <w:rPr>
                <w:rStyle w:val="Hyperlink"/>
                <w:noProof/>
              </w:rPr>
              <w:t>SOAL 10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3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0CED679" w14:textId="1722E49E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4" w:history="1">
            <w:r w:rsidR="00C26CBB" w:rsidRPr="00E36DDA">
              <w:rPr>
                <w:rStyle w:val="Hyperlink"/>
                <w:noProof/>
              </w:rPr>
              <w:t>A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Source Code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4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6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A069E60" w14:textId="43C66D3D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5" w:history="1">
            <w:r w:rsidR="00C26CBB" w:rsidRPr="00E36DDA">
              <w:rPr>
                <w:rStyle w:val="Hyperlink"/>
                <w:noProof/>
              </w:rPr>
              <w:t>B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Output Program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5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3AF6881D" w14:textId="17D7253E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6" w:history="1">
            <w:r w:rsidR="00C26CBB" w:rsidRPr="00E36DDA">
              <w:rPr>
                <w:rStyle w:val="Hyperlink"/>
                <w:noProof/>
              </w:rPr>
              <w:t>C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Pembahasan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6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1ED0A611" w14:textId="16841DB7" w:rsidR="00C26CBB" w:rsidRDefault="00000000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30308887" w:history="1">
            <w:r w:rsidR="00C26CBB" w:rsidRPr="00E36DDA">
              <w:rPr>
                <w:rStyle w:val="Hyperlink"/>
                <w:noProof/>
              </w:rPr>
              <w:t>D.</w:t>
            </w:r>
            <w:r w:rsidR="00C26CBB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C26CBB" w:rsidRPr="00E36DDA">
              <w:rPr>
                <w:rStyle w:val="Hyperlink"/>
                <w:noProof/>
              </w:rPr>
              <w:t>Tautan Git</w:t>
            </w:r>
            <w:r w:rsidR="00C26CBB">
              <w:rPr>
                <w:noProof/>
                <w:webHidden/>
              </w:rPr>
              <w:tab/>
            </w:r>
            <w:r w:rsidR="00C26CBB">
              <w:rPr>
                <w:noProof/>
                <w:webHidden/>
              </w:rPr>
              <w:fldChar w:fldCharType="begin"/>
            </w:r>
            <w:r w:rsidR="00C26CBB">
              <w:rPr>
                <w:noProof/>
                <w:webHidden/>
              </w:rPr>
              <w:instrText xml:space="preserve"> PAGEREF _Toc130308887 \h </w:instrText>
            </w:r>
            <w:r w:rsidR="00C26CBB">
              <w:rPr>
                <w:noProof/>
                <w:webHidden/>
              </w:rPr>
            </w:r>
            <w:r w:rsidR="00C26CBB">
              <w:rPr>
                <w:noProof/>
                <w:webHidden/>
              </w:rPr>
              <w:fldChar w:fldCharType="separate"/>
            </w:r>
            <w:r w:rsidR="00C26CBB">
              <w:rPr>
                <w:noProof/>
                <w:webHidden/>
              </w:rPr>
              <w:t>17</w:t>
            </w:r>
            <w:r w:rsidR="00C26CBB">
              <w:rPr>
                <w:noProof/>
                <w:webHidden/>
              </w:rPr>
              <w:fldChar w:fldCharType="end"/>
            </w:r>
          </w:hyperlink>
        </w:p>
        <w:p w14:paraId="092C102F" w14:textId="457F925F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09D9752F" w14:textId="77777777" w:rsidR="00AB66EA" w:rsidRDefault="00B44F6E" w:rsidP="00CC4E4C">
      <w:pPr>
        <w:pStyle w:val="Heading1"/>
        <w:spacing w:after="240"/>
      </w:pPr>
      <w:bookmarkStart w:id="3" w:name="_Toc130308837"/>
      <w:r>
        <w:lastRenderedPageBreak/>
        <w:t>DAFTAR GAMBAR</w:t>
      </w:r>
      <w:bookmarkEnd w:id="3"/>
    </w:p>
    <w:p w14:paraId="7671470A" w14:textId="77777777" w:rsidR="00CC4E4C" w:rsidRPr="00CC4E4C" w:rsidRDefault="00CC4E4C" w:rsidP="00CC4E4C"/>
    <w:p w14:paraId="4F9C7534" w14:textId="1F7505EC" w:rsidR="00B9246D" w:rsidRDefault="0062075E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30315312" w:history="1">
        <w:r w:rsidR="00B9246D" w:rsidRPr="00C4774D">
          <w:rPr>
            <w:rStyle w:val="Hyperlink"/>
            <w:noProof/>
          </w:rPr>
          <w:t>Gambar 1. Source Code Jawaban Soal 1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2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6</w:t>
        </w:r>
        <w:r w:rsidR="00B9246D">
          <w:rPr>
            <w:noProof/>
            <w:webHidden/>
          </w:rPr>
          <w:fldChar w:fldCharType="end"/>
        </w:r>
      </w:hyperlink>
    </w:p>
    <w:p w14:paraId="40492488" w14:textId="4C628172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3" w:history="1">
        <w:r w:rsidR="00B9246D" w:rsidRPr="00C4774D">
          <w:rPr>
            <w:rStyle w:val="Hyperlink"/>
            <w:noProof/>
          </w:rPr>
          <w:t>Gambar 2. Screenshot Hasil Jawaban Soal 1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3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6</w:t>
        </w:r>
        <w:r w:rsidR="00B9246D">
          <w:rPr>
            <w:noProof/>
            <w:webHidden/>
          </w:rPr>
          <w:fldChar w:fldCharType="end"/>
        </w:r>
      </w:hyperlink>
    </w:p>
    <w:p w14:paraId="510B4AAD" w14:textId="63AC2EDF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4" w:history="1">
        <w:r w:rsidR="00B9246D" w:rsidRPr="00C4774D">
          <w:rPr>
            <w:rStyle w:val="Hyperlink"/>
            <w:noProof/>
          </w:rPr>
          <w:t>Gambar 3. Source Code Jawaban Soal 2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4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7</w:t>
        </w:r>
        <w:r w:rsidR="00B9246D">
          <w:rPr>
            <w:noProof/>
            <w:webHidden/>
          </w:rPr>
          <w:fldChar w:fldCharType="end"/>
        </w:r>
      </w:hyperlink>
    </w:p>
    <w:p w14:paraId="393C9D73" w14:textId="44F8A3B7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5" w:history="1">
        <w:r w:rsidR="00B9246D" w:rsidRPr="00C4774D">
          <w:rPr>
            <w:rStyle w:val="Hyperlink"/>
            <w:noProof/>
          </w:rPr>
          <w:t>Gambar 4. Screenshot Hasil Jawaban Soal 2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5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8</w:t>
        </w:r>
        <w:r w:rsidR="00B9246D">
          <w:rPr>
            <w:noProof/>
            <w:webHidden/>
          </w:rPr>
          <w:fldChar w:fldCharType="end"/>
        </w:r>
      </w:hyperlink>
    </w:p>
    <w:p w14:paraId="65710D02" w14:textId="3B728592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6" w:history="1">
        <w:r w:rsidR="00B9246D" w:rsidRPr="00C4774D">
          <w:rPr>
            <w:rStyle w:val="Hyperlink"/>
            <w:noProof/>
          </w:rPr>
          <w:t>Gambar 5. Source Code Jawaban Soal 3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6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9</w:t>
        </w:r>
        <w:r w:rsidR="00B9246D">
          <w:rPr>
            <w:noProof/>
            <w:webHidden/>
          </w:rPr>
          <w:fldChar w:fldCharType="end"/>
        </w:r>
      </w:hyperlink>
    </w:p>
    <w:p w14:paraId="3D0CE376" w14:textId="3DF20F0B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7" w:history="1">
        <w:r w:rsidR="00B9246D" w:rsidRPr="00C4774D">
          <w:rPr>
            <w:rStyle w:val="Hyperlink"/>
            <w:noProof/>
          </w:rPr>
          <w:t>Gambar 6. Screenshot Hasil Jawaban Soal 3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7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9</w:t>
        </w:r>
        <w:r w:rsidR="00B9246D">
          <w:rPr>
            <w:noProof/>
            <w:webHidden/>
          </w:rPr>
          <w:fldChar w:fldCharType="end"/>
        </w:r>
      </w:hyperlink>
    </w:p>
    <w:p w14:paraId="327F08A0" w14:textId="490AFF6C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8" w:history="1">
        <w:r w:rsidR="00B9246D" w:rsidRPr="00C4774D">
          <w:rPr>
            <w:rStyle w:val="Hyperlink"/>
            <w:noProof/>
          </w:rPr>
          <w:t>Gambar 7. Source Code Jawaban Soal 4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8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0</w:t>
        </w:r>
        <w:r w:rsidR="00B9246D">
          <w:rPr>
            <w:noProof/>
            <w:webHidden/>
          </w:rPr>
          <w:fldChar w:fldCharType="end"/>
        </w:r>
      </w:hyperlink>
    </w:p>
    <w:p w14:paraId="4E7AA509" w14:textId="0AA71666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19" w:history="1">
        <w:r w:rsidR="00B9246D" w:rsidRPr="00C4774D">
          <w:rPr>
            <w:rStyle w:val="Hyperlink"/>
            <w:noProof/>
          </w:rPr>
          <w:t>Gambar 8. Screenshot Hasil Jawaban Soal 4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19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0</w:t>
        </w:r>
        <w:r w:rsidR="00B9246D">
          <w:rPr>
            <w:noProof/>
            <w:webHidden/>
          </w:rPr>
          <w:fldChar w:fldCharType="end"/>
        </w:r>
      </w:hyperlink>
    </w:p>
    <w:p w14:paraId="521A2BFA" w14:textId="4BC422A8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0" w:history="1">
        <w:r w:rsidR="00B9246D" w:rsidRPr="00C4774D">
          <w:rPr>
            <w:rStyle w:val="Hyperlink"/>
            <w:noProof/>
          </w:rPr>
          <w:t>Gambar 9. Source Code Jawaban Soal 5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0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1</w:t>
        </w:r>
        <w:r w:rsidR="00B9246D">
          <w:rPr>
            <w:noProof/>
            <w:webHidden/>
          </w:rPr>
          <w:fldChar w:fldCharType="end"/>
        </w:r>
      </w:hyperlink>
    </w:p>
    <w:p w14:paraId="5115EA44" w14:textId="03EA7EED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1" w:history="1">
        <w:r w:rsidR="00B9246D" w:rsidRPr="00C4774D">
          <w:rPr>
            <w:rStyle w:val="Hyperlink"/>
            <w:noProof/>
          </w:rPr>
          <w:t>Gambar 10. Screenshot Hasil Jawaban Soal 5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1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1</w:t>
        </w:r>
        <w:r w:rsidR="00B9246D">
          <w:rPr>
            <w:noProof/>
            <w:webHidden/>
          </w:rPr>
          <w:fldChar w:fldCharType="end"/>
        </w:r>
      </w:hyperlink>
    </w:p>
    <w:p w14:paraId="50C90161" w14:textId="4CDE8704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2" w:history="1">
        <w:r w:rsidR="00B9246D" w:rsidRPr="00C4774D">
          <w:rPr>
            <w:rStyle w:val="Hyperlink"/>
            <w:noProof/>
          </w:rPr>
          <w:t>Gambar 11. Source Code Jawaban Soal 6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2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2</w:t>
        </w:r>
        <w:r w:rsidR="00B9246D">
          <w:rPr>
            <w:noProof/>
            <w:webHidden/>
          </w:rPr>
          <w:fldChar w:fldCharType="end"/>
        </w:r>
      </w:hyperlink>
    </w:p>
    <w:p w14:paraId="4A46B570" w14:textId="181CF551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3" w:history="1">
        <w:r w:rsidR="00B9246D" w:rsidRPr="00C4774D">
          <w:rPr>
            <w:rStyle w:val="Hyperlink"/>
            <w:noProof/>
          </w:rPr>
          <w:t>Gambar 12. Screenshot Hasil Jawaban Soal 6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3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3</w:t>
        </w:r>
        <w:r w:rsidR="00B9246D">
          <w:rPr>
            <w:noProof/>
            <w:webHidden/>
          </w:rPr>
          <w:fldChar w:fldCharType="end"/>
        </w:r>
      </w:hyperlink>
    </w:p>
    <w:p w14:paraId="15AB634E" w14:textId="6D0219EE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4" w:history="1">
        <w:r w:rsidR="00B9246D" w:rsidRPr="00C4774D">
          <w:rPr>
            <w:rStyle w:val="Hyperlink"/>
            <w:noProof/>
          </w:rPr>
          <w:t>Gambar 13. Source Code Jawaban Soal 7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4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4</w:t>
        </w:r>
        <w:r w:rsidR="00B9246D">
          <w:rPr>
            <w:noProof/>
            <w:webHidden/>
          </w:rPr>
          <w:fldChar w:fldCharType="end"/>
        </w:r>
      </w:hyperlink>
    </w:p>
    <w:p w14:paraId="6B0D641A" w14:textId="5F4CE2B9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5" w:history="1">
        <w:r w:rsidR="00B9246D" w:rsidRPr="00C4774D">
          <w:rPr>
            <w:rStyle w:val="Hyperlink"/>
            <w:noProof/>
          </w:rPr>
          <w:t>Gambar 14. Screenshot Hasil Jawaban Soal 7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5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4</w:t>
        </w:r>
        <w:r w:rsidR="00B9246D">
          <w:rPr>
            <w:noProof/>
            <w:webHidden/>
          </w:rPr>
          <w:fldChar w:fldCharType="end"/>
        </w:r>
      </w:hyperlink>
    </w:p>
    <w:p w14:paraId="7BC61F32" w14:textId="45959AFF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6" w:history="1">
        <w:r w:rsidR="00B9246D" w:rsidRPr="00C4774D">
          <w:rPr>
            <w:rStyle w:val="Hyperlink"/>
            <w:noProof/>
          </w:rPr>
          <w:t>Gambar 15. Source Code Jawaban Soal 8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6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6</w:t>
        </w:r>
        <w:r w:rsidR="00B9246D">
          <w:rPr>
            <w:noProof/>
            <w:webHidden/>
          </w:rPr>
          <w:fldChar w:fldCharType="end"/>
        </w:r>
      </w:hyperlink>
    </w:p>
    <w:p w14:paraId="7AA7B4C6" w14:textId="60D1BE0D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7" w:history="1">
        <w:r w:rsidR="00B9246D" w:rsidRPr="00C4774D">
          <w:rPr>
            <w:rStyle w:val="Hyperlink"/>
            <w:noProof/>
          </w:rPr>
          <w:t>Gambar 16. Screenshot Hasil Jawaban Soal 8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7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6</w:t>
        </w:r>
        <w:r w:rsidR="00B9246D">
          <w:rPr>
            <w:noProof/>
            <w:webHidden/>
          </w:rPr>
          <w:fldChar w:fldCharType="end"/>
        </w:r>
      </w:hyperlink>
    </w:p>
    <w:p w14:paraId="0ECF1AA0" w14:textId="4F01BDDA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8" w:history="1">
        <w:r w:rsidR="00B9246D" w:rsidRPr="00C4774D">
          <w:rPr>
            <w:rStyle w:val="Hyperlink"/>
            <w:noProof/>
          </w:rPr>
          <w:t>Gambar 17. Source Code Jawaban Soal 9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8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7</w:t>
        </w:r>
        <w:r w:rsidR="00B9246D">
          <w:rPr>
            <w:noProof/>
            <w:webHidden/>
          </w:rPr>
          <w:fldChar w:fldCharType="end"/>
        </w:r>
      </w:hyperlink>
    </w:p>
    <w:p w14:paraId="3A3D27FE" w14:textId="17B56F6C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29" w:history="1">
        <w:r w:rsidR="00B9246D" w:rsidRPr="00C4774D">
          <w:rPr>
            <w:rStyle w:val="Hyperlink"/>
            <w:noProof/>
          </w:rPr>
          <w:t>Gambar 18. Screenshot Hasil Jawaban Soal 9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29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8</w:t>
        </w:r>
        <w:r w:rsidR="00B9246D">
          <w:rPr>
            <w:noProof/>
            <w:webHidden/>
          </w:rPr>
          <w:fldChar w:fldCharType="end"/>
        </w:r>
      </w:hyperlink>
    </w:p>
    <w:p w14:paraId="57341A22" w14:textId="2F8A0426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30" w:history="1">
        <w:r w:rsidR="00B9246D" w:rsidRPr="00C4774D">
          <w:rPr>
            <w:rStyle w:val="Hyperlink"/>
            <w:noProof/>
          </w:rPr>
          <w:t>Gambar 19. Source Code Jawaban Soal 10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30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19</w:t>
        </w:r>
        <w:r w:rsidR="00B9246D">
          <w:rPr>
            <w:noProof/>
            <w:webHidden/>
          </w:rPr>
          <w:fldChar w:fldCharType="end"/>
        </w:r>
      </w:hyperlink>
    </w:p>
    <w:p w14:paraId="04DB628C" w14:textId="2AC99C41" w:rsidR="00B9246D" w:rsidRDefault="00000000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sz w:val="22"/>
          <w:lang w:val="en-ID" w:eastAsia="en-ID"/>
        </w:rPr>
      </w:pPr>
      <w:hyperlink w:anchor="_Toc130315331" w:history="1">
        <w:r w:rsidR="00B9246D" w:rsidRPr="00C4774D">
          <w:rPr>
            <w:rStyle w:val="Hyperlink"/>
            <w:noProof/>
          </w:rPr>
          <w:t>Gambar 20. Screenshot Hasil Jawaban Soal 10</w:t>
        </w:r>
        <w:r w:rsidR="00B9246D">
          <w:rPr>
            <w:noProof/>
            <w:webHidden/>
          </w:rPr>
          <w:tab/>
        </w:r>
        <w:r w:rsidR="00B9246D">
          <w:rPr>
            <w:noProof/>
            <w:webHidden/>
          </w:rPr>
          <w:fldChar w:fldCharType="begin"/>
        </w:r>
        <w:r w:rsidR="00B9246D">
          <w:rPr>
            <w:noProof/>
            <w:webHidden/>
          </w:rPr>
          <w:instrText xml:space="preserve"> PAGEREF _Toc130315331 \h </w:instrText>
        </w:r>
        <w:r w:rsidR="00B9246D">
          <w:rPr>
            <w:noProof/>
            <w:webHidden/>
          </w:rPr>
        </w:r>
        <w:r w:rsidR="00B9246D">
          <w:rPr>
            <w:noProof/>
            <w:webHidden/>
          </w:rPr>
          <w:fldChar w:fldCharType="separate"/>
        </w:r>
        <w:r w:rsidR="00B9246D">
          <w:rPr>
            <w:noProof/>
            <w:webHidden/>
          </w:rPr>
          <w:t>20</w:t>
        </w:r>
        <w:r w:rsidR="00B9246D">
          <w:rPr>
            <w:noProof/>
            <w:webHidden/>
          </w:rPr>
          <w:fldChar w:fldCharType="end"/>
        </w:r>
      </w:hyperlink>
    </w:p>
    <w:p w14:paraId="2F5EE8CC" w14:textId="6F604051" w:rsidR="00AB66EA" w:rsidRDefault="0062075E">
      <w:pPr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66EFFD17" w14:textId="7E4A8AC4" w:rsidR="00582851" w:rsidRDefault="002038C3" w:rsidP="00582851">
      <w:pPr>
        <w:pStyle w:val="Heading1"/>
        <w:spacing w:after="240"/>
      </w:pPr>
      <w:bookmarkStart w:id="4" w:name="_Toc130308838"/>
      <w:r>
        <w:lastRenderedPageBreak/>
        <w:t>SOAL 1</w:t>
      </w:r>
      <w:bookmarkEnd w:id="4"/>
    </w:p>
    <w:p w14:paraId="151F659A" w14:textId="5FE3338F" w:rsidR="00582851" w:rsidRPr="00582851" w:rsidRDefault="00582851" w:rsidP="00582851">
      <w:r>
        <w:t>P</w:t>
      </w:r>
      <w:r w:rsidR="00F37C19">
        <w:t>engaturan latar belakang</w:t>
      </w:r>
    </w:p>
    <w:p w14:paraId="76ECC85C" w14:textId="77777777" w:rsidR="00B8007B" w:rsidRDefault="00893C24" w:rsidP="00B8007B">
      <w:pPr>
        <w:pStyle w:val="Heading2"/>
        <w:numPr>
          <w:ilvl w:val="0"/>
          <w:numId w:val="2"/>
        </w:numPr>
        <w:ind w:left="360"/>
      </w:pPr>
      <w:bookmarkStart w:id="5" w:name="_Toc130308839"/>
      <w:r>
        <w:t>Source Code</w:t>
      </w:r>
      <w:bookmarkEnd w:id="5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43241" w14:paraId="2D4E3448" w14:textId="77777777" w:rsidTr="00A25D86">
        <w:tc>
          <w:tcPr>
            <w:tcW w:w="505" w:type="dxa"/>
          </w:tcPr>
          <w:p w14:paraId="1BAE7C32" w14:textId="77777777" w:rsidR="00A25D86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37D716DE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5F3AD811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3BA2E95D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46EE771F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227FE0CD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29CA9A37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5BD9A65D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4ED7A481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58077486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24EC9CA5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51646553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182376DA" w14:textId="77777777" w:rsidR="00F37C19" w:rsidRDefault="00F37C19" w:rsidP="00B8007B">
            <w:pPr>
              <w:rPr>
                <w:rFonts w:cs="Times New Roman"/>
              </w:rPr>
            </w:pPr>
          </w:p>
          <w:p w14:paraId="6E7EA81A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2E983D73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4EBC5203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4BD190AA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4B4BA7E0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7CDC54F5" w14:textId="77777777" w:rsidR="00F37C19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16EC2F10" w14:textId="3CA66E1F" w:rsidR="00F37C19" w:rsidRPr="002A2760" w:rsidRDefault="00F37C19" w:rsidP="00B8007B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</w:tc>
        <w:tc>
          <w:tcPr>
            <w:tcW w:w="7717" w:type="dxa"/>
          </w:tcPr>
          <w:p w14:paraId="3B2347D2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&lt;html&gt;</w:t>
            </w:r>
          </w:p>
          <w:p w14:paraId="538708AC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&lt;head&gt;</w:t>
            </w:r>
          </w:p>
          <w:p w14:paraId="7E648FF6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style type="text/css"&gt;</w:t>
            </w:r>
          </w:p>
          <w:p w14:paraId="72F3DCA1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    body{</w:t>
            </w:r>
          </w:p>
          <w:p w14:paraId="10640DE5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        background : #00ff00 url() no-repeat fixed center;</w:t>
            </w:r>
          </w:p>
          <w:p w14:paraId="6975B1FA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    }</w:t>
            </w:r>
          </w:p>
          <w:p w14:paraId="6339AEF7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/style&gt;</w:t>
            </w:r>
          </w:p>
          <w:p w14:paraId="36FA3031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&lt;/head&gt;</w:t>
            </w:r>
          </w:p>
          <w:p w14:paraId="3717A84F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&lt;body&gt;</w:t>
            </w:r>
          </w:p>
          <w:p w14:paraId="21A0B6BE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p&gt;</w:t>
            </w:r>
          </w:p>
          <w:p w14:paraId="2D8F5AE9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    &lt;b&gt;Catatan:&lt;/b&gt;</w:t>
            </w:r>
          </w:p>
          <w:p w14:paraId="6F9F65D9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    Properti background-attachment dan background-position tidak bisa digunakan dalam browser Netscape 4.0</w:t>
            </w:r>
          </w:p>
          <w:p w14:paraId="5113216E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/p&gt;</w:t>
            </w:r>
          </w:p>
          <w:p w14:paraId="65F64C81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p&gt;Ada teks disini&lt;/p&gt;</w:t>
            </w:r>
          </w:p>
          <w:p w14:paraId="34E1DF02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p&gt;Tuliskan sekehendak kalian&lt;/p&gt;</w:t>
            </w:r>
          </w:p>
          <w:p w14:paraId="58352A04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p&gt;Terserah apa saja&lt;/p&gt;</w:t>
            </w:r>
          </w:p>
          <w:p w14:paraId="0A99B093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    &lt;p&gt;Yang penting ada tulisannya&lt;/p&gt;</w:t>
            </w:r>
          </w:p>
          <w:p w14:paraId="4517B811" w14:textId="77777777" w:rsidR="00F37C19" w:rsidRPr="00F37C19" w:rsidRDefault="00F37C19" w:rsidP="00F37C19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    &lt;/body&gt;</w:t>
            </w:r>
          </w:p>
          <w:p w14:paraId="51510C35" w14:textId="57DB7314" w:rsidR="00043241" w:rsidRPr="002A2760" w:rsidRDefault="00F37C19" w:rsidP="00F866B2">
            <w:pPr>
              <w:rPr>
                <w:rFonts w:cs="Times New Roman"/>
                <w:lang w:val="en-ID"/>
              </w:rPr>
            </w:pPr>
            <w:r w:rsidRPr="00F37C19">
              <w:rPr>
                <w:rFonts w:cs="Times New Roman"/>
                <w:lang w:val="en-ID"/>
              </w:rPr>
              <w:t>&lt;/html&gt;</w:t>
            </w:r>
          </w:p>
        </w:tc>
      </w:tr>
    </w:tbl>
    <w:p w14:paraId="2C387EA1" w14:textId="65CAF3BD" w:rsidR="00B8007B" w:rsidRPr="00B8007B" w:rsidRDefault="003C21EC" w:rsidP="004D6D1B">
      <w:pPr>
        <w:pStyle w:val="Caption"/>
        <w:jc w:val="center"/>
      </w:pPr>
      <w:bookmarkStart w:id="6" w:name="_Toc130315312"/>
      <w:r>
        <w:t xml:space="preserve">Gambar </w:t>
      </w:r>
      <w:fldSimple w:instr=" SEQ Gambar \* ARABIC ">
        <w:r w:rsidR="0062075E">
          <w:rPr>
            <w:noProof/>
          </w:rPr>
          <w:t>1</w:t>
        </w:r>
      </w:fldSimple>
      <w:r>
        <w:t>. Source Code Jawaban Soal 1</w:t>
      </w:r>
      <w:bookmarkEnd w:id="6"/>
    </w:p>
    <w:p w14:paraId="0E5EC37A" w14:textId="06B75DB4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7" w:name="_Toc130308840"/>
      <w:r>
        <w:t>Output Program</w:t>
      </w:r>
      <w:bookmarkEnd w:id="7"/>
    </w:p>
    <w:p w14:paraId="6FB69152" w14:textId="54C3CA1B" w:rsidR="008C61A2" w:rsidRPr="008C61A2" w:rsidRDefault="00EC695A" w:rsidP="00F334E1">
      <w:r w:rsidRPr="00EC695A">
        <w:drawing>
          <wp:inline distT="0" distB="0" distL="0" distR="0" wp14:anchorId="762D3FA1" wp14:editId="53EBFCA1">
            <wp:extent cx="5252085" cy="1837690"/>
            <wp:effectExtent l="0" t="0" r="5715" b="0"/>
            <wp:docPr id="981897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89719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9A290" w14:textId="4F448BBC" w:rsidR="00AB351D" w:rsidRDefault="00043241" w:rsidP="004D6D1B">
      <w:pPr>
        <w:pStyle w:val="Caption"/>
        <w:jc w:val="center"/>
      </w:pPr>
      <w:bookmarkStart w:id="8" w:name="_Toc130315313"/>
      <w:r>
        <w:t xml:space="preserve">Gambar </w:t>
      </w:r>
      <w:fldSimple w:instr=" SEQ Gambar \* ARABIC ">
        <w:r w:rsidR="0062075E">
          <w:rPr>
            <w:noProof/>
          </w:rPr>
          <w:t>2</w:t>
        </w:r>
      </w:fldSimple>
      <w:r>
        <w:t>. Screenshot Hasil Jawaban Soal 1</w:t>
      </w:r>
      <w:bookmarkEnd w:id="8"/>
    </w:p>
    <w:p w14:paraId="4FB89E68" w14:textId="77777777" w:rsidR="00612D05" w:rsidRPr="00612D05" w:rsidRDefault="00612D05" w:rsidP="00612D05"/>
    <w:p w14:paraId="25F474C7" w14:textId="26815162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9" w:name="_Toc130308841"/>
      <w:r>
        <w:t>Pembahasan</w:t>
      </w:r>
      <w:bookmarkEnd w:id="9"/>
    </w:p>
    <w:p w14:paraId="6C3081D8" w14:textId="77777777" w:rsidR="00226D9F" w:rsidRPr="00226D9F" w:rsidRDefault="00226D9F" w:rsidP="00226D9F">
      <w:pPr>
        <w:rPr>
          <w:lang w:val="en-ID" w:eastAsia="en-ID"/>
        </w:rPr>
      </w:pPr>
      <w:r w:rsidRPr="00226D9F">
        <w:rPr>
          <w:lang w:val="en-ID" w:eastAsia="en-ID"/>
        </w:rPr>
        <w:t xml:space="preserve">Pada baris [1 &amp; 19] Mendefinisikan sebuah dokumen html Pada baris [2 &amp; 8] berfungsi untuk memberikan informasi tentang dokumen Pada baris [3-7] </w:t>
      </w:r>
    </w:p>
    <w:p w14:paraId="1BF2329B" w14:textId="77777777" w:rsidR="00226D9F" w:rsidRPr="00226D9F" w:rsidRDefault="00226D9F" w:rsidP="00226D9F">
      <w:pPr>
        <w:rPr>
          <w:lang w:val="en-ID" w:eastAsia="en-ID"/>
        </w:rPr>
      </w:pPr>
      <w:r w:rsidRPr="00226D9F">
        <w:rPr>
          <w:lang w:val="en-ID" w:eastAsia="en-ID"/>
        </w:rPr>
        <w:lastRenderedPageBreak/>
        <w:t xml:space="preserve">Mendefinisikan isi/badan suatu dokumen Pada baris [10-17] </w:t>
      </w:r>
    </w:p>
    <w:p w14:paraId="44968350" w14:textId="358C36F5" w:rsidR="00226D9F" w:rsidRPr="00226D9F" w:rsidRDefault="00226D9F" w:rsidP="00226D9F">
      <w:r w:rsidRPr="00226D9F">
        <w:rPr>
          <w:lang w:val="en-ID" w:eastAsia="en-ID"/>
        </w:rPr>
        <w:t>digunakan untuk menandai sekumpulan teks sebagai suatu paragraf Pada baris [11] digunakan untuk menciptakan tampilan tulisan dalam bentuk tebal dan tegas pada suatu karakter teks.</w:t>
      </w:r>
    </w:p>
    <w:p w14:paraId="405CF118" w14:textId="5869518D" w:rsidR="002A2760" w:rsidRPr="00762261" w:rsidRDefault="002A2760" w:rsidP="002A276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605F7B" w14:textId="603DA222" w:rsidR="00A67211" w:rsidRDefault="00A67211" w:rsidP="00A67211">
      <w:pPr>
        <w:pStyle w:val="Heading2"/>
        <w:numPr>
          <w:ilvl w:val="0"/>
          <w:numId w:val="2"/>
        </w:numPr>
        <w:ind w:left="360"/>
      </w:pPr>
      <w:bookmarkStart w:id="10" w:name="_Toc97709237"/>
      <w:bookmarkStart w:id="11" w:name="_Toc130308842"/>
      <w:r>
        <w:t>Tautan Git</w:t>
      </w:r>
      <w:bookmarkEnd w:id="10"/>
      <w:bookmarkEnd w:id="11"/>
    </w:p>
    <w:p w14:paraId="02777586" w14:textId="186FB6AD" w:rsidR="004D6D1B" w:rsidRDefault="004D6D1B" w:rsidP="001E1061">
      <w:pPr>
        <w:spacing w:after="0"/>
      </w:pPr>
    </w:p>
    <w:p w14:paraId="28E3B195" w14:textId="1AA6C954" w:rsidR="000B74FA" w:rsidRDefault="000B74FA" w:rsidP="000B74FA">
      <w:pPr>
        <w:pStyle w:val="Heading1"/>
        <w:spacing w:after="240"/>
      </w:pPr>
      <w:bookmarkStart w:id="12" w:name="_Toc130308843"/>
      <w:r>
        <w:t>SOAL 2</w:t>
      </w:r>
      <w:bookmarkEnd w:id="12"/>
    </w:p>
    <w:p w14:paraId="321F33D8" w14:textId="7C355AD6" w:rsidR="000B74FA" w:rsidRDefault="00F37C19" w:rsidP="000B74FA">
      <w:r>
        <w:t>Penanganan font</w:t>
      </w:r>
    </w:p>
    <w:p w14:paraId="7214B112" w14:textId="37DEC88C" w:rsidR="000B74FA" w:rsidRPr="007467AA" w:rsidRDefault="000B74FA" w:rsidP="00783ABD">
      <w:pPr>
        <w:pStyle w:val="Heading2"/>
        <w:numPr>
          <w:ilvl w:val="0"/>
          <w:numId w:val="14"/>
        </w:numPr>
      </w:pPr>
      <w:bookmarkStart w:id="13" w:name="_Toc130308844"/>
      <w:r w:rsidRPr="007467AA">
        <w:t>Source Code</w:t>
      </w:r>
      <w:bookmarkEnd w:id="13"/>
      <w:r w:rsidR="00783ABD">
        <w:t xml:space="preserve"> 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073C6D19" w14:textId="77777777" w:rsidTr="00CA271C">
        <w:tc>
          <w:tcPr>
            <w:tcW w:w="505" w:type="dxa"/>
          </w:tcPr>
          <w:p w14:paraId="3235895E" w14:textId="77777777" w:rsidR="00E302B1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19F59DF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2FC6B5B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3CC721D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7290C3A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3430FE9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4CB4441B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1660DFE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1B84089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667A604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47AC73C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111E30D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0F087C0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26B1208B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541A9D6B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5A3C4E4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50C30F2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673FE39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19DADB8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2D9F583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1958492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  <w:p w14:paraId="26EA1FE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  <w:p w14:paraId="3B75C81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  <w:p w14:paraId="7FF78FD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  <w:p w14:paraId="3B11423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  <w:p w14:paraId="5A062642" w14:textId="17434D48" w:rsidR="00EC695A" w:rsidRPr="002A2760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</w:tc>
        <w:tc>
          <w:tcPr>
            <w:tcW w:w="7717" w:type="dxa"/>
          </w:tcPr>
          <w:p w14:paraId="765D2EF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html&gt;</w:t>
            </w:r>
          </w:p>
          <w:p w14:paraId="6FDFCAA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776DDAC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4C6FF9F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normal {font-weight: normal;}</w:t>
            </w:r>
          </w:p>
          <w:p w14:paraId="7ED5263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tebal {font-weight: bold;}</w:t>
            </w:r>
          </w:p>
          <w:p w14:paraId="5227C94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teballl {font-weight: 900;}</w:t>
            </w:r>
          </w:p>
          <w:p w14:paraId="5B614C6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lengkap {</w:t>
            </w:r>
          </w:p>
          <w:p w14:paraId="3EBC302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font: italic small-caps 900 12px arial;</w:t>
            </w:r>
          </w:p>
          <w:p w14:paraId="54903F3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}</w:t>
            </w:r>
          </w:p>
          <w:p w14:paraId="3CD685F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0CDE0BC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3D77A4B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31F6FA3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normal"&gt;</w:t>
            </w:r>
          </w:p>
          <w:p w14:paraId="6AEAD65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erhatikan paragraf ini</w:t>
            </w:r>
          </w:p>
          <w:p w14:paraId="4E2EB6A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712305A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tebal"&gt;</w:t>
            </w:r>
          </w:p>
          <w:p w14:paraId="679CCCB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Bandingkan dengan paragraf diatasnya</w:t>
            </w:r>
          </w:p>
          <w:p w14:paraId="05660B1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36C4CBF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teballl"&gt;</w:t>
            </w:r>
          </w:p>
          <w:p w14:paraId="36D2D08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Bandingkan dengan yang ini juga</w:t>
            </w:r>
          </w:p>
          <w:p w14:paraId="50968B2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3A66502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lengkap"&gt;</w:t>
            </w:r>
          </w:p>
          <w:p w14:paraId="021CFBD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aragraf dengan semua atribut font dimasukkan</w:t>
            </w:r>
          </w:p>
          <w:p w14:paraId="2CF58E7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636749A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4231B012" w14:textId="0BF86FD1" w:rsidR="000B74FA" w:rsidRPr="002A2760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57EA87E3" w14:textId="35CC8338" w:rsidR="00332740" w:rsidRPr="00B8007B" w:rsidRDefault="000A131C" w:rsidP="000A131C">
      <w:pPr>
        <w:pStyle w:val="Caption"/>
        <w:jc w:val="center"/>
      </w:pPr>
      <w:bookmarkStart w:id="14" w:name="_Toc130315314"/>
      <w:bookmarkStart w:id="15" w:name="_Toc130308845"/>
      <w:r>
        <w:t xml:space="preserve">Gambar </w:t>
      </w:r>
      <w:fldSimple w:instr=" SEQ Gambar \* ARABIC ">
        <w:r w:rsidR="0062075E">
          <w:rPr>
            <w:noProof/>
          </w:rPr>
          <w:t>3</w:t>
        </w:r>
      </w:fldSimple>
      <w:r>
        <w:t>.</w:t>
      </w:r>
      <w:r w:rsidRPr="000A131C">
        <w:t xml:space="preserve"> </w:t>
      </w:r>
      <w:r>
        <w:t>Source Code Jawaban Soal 2</w:t>
      </w:r>
      <w:bookmarkEnd w:id="14"/>
    </w:p>
    <w:p w14:paraId="7D687056" w14:textId="24ED4B18" w:rsidR="000B74FA" w:rsidRDefault="000B74FA" w:rsidP="00783ABD">
      <w:pPr>
        <w:pStyle w:val="Heading2"/>
        <w:numPr>
          <w:ilvl w:val="0"/>
          <w:numId w:val="14"/>
        </w:numPr>
      </w:pPr>
      <w:r>
        <w:lastRenderedPageBreak/>
        <w:t>Output Program</w:t>
      </w:r>
      <w:bookmarkEnd w:id="15"/>
    </w:p>
    <w:p w14:paraId="2AAA8822" w14:textId="7142F87E" w:rsidR="000B74FA" w:rsidRPr="008C61A2" w:rsidRDefault="00EC695A" w:rsidP="00F334E1">
      <w:r w:rsidRPr="006822B8">
        <w:drawing>
          <wp:inline distT="0" distB="0" distL="0" distR="0" wp14:anchorId="3143F003" wp14:editId="165B6ED8">
            <wp:extent cx="4706007" cy="2905530"/>
            <wp:effectExtent l="0" t="0" r="0" b="9525"/>
            <wp:docPr id="1489734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7340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419D" w14:textId="5AEC0727" w:rsidR="000B74FA" w:rsidRDefault="0062075E" w:rsidP="00F334E1">
      <w:pPr>
        <w:pStyle w:val="Caption"/>
        <w:jc w:val="center"/>
      </w:pPr>
      <w:bookmarkStart w:id="16" w:name="_Toc130315315"/>
      <w:r>
        <w:t xml:space="preserve">Gambar </w:t>
      </w:r>
      <w:fldSimple w:instr=" SEQ Gambar \* ARABIC ">
        <w:r>
          <w:rPr>
            <w:noProof/>
          </w:rPr>
          <w:t>4</w:t>
        </w:r>
      </w:fldSimple>
      <w:r>
        <w:t xml:space="preserve">. </w:t>
      </w:r>
      <w:r w:rsidR="00B15794">
        <w:t>Screenshot Hasil Jawaban Soal 2</w:t>
      </w:r>
      <w:bookmarkEnd w:id="16"/>
    </w:p>
    <w:p w14:paraId="752305E3" w14:textId="77777777" w:rsidR="000B74FA" w:rsidRPr="00612D05" w:rsidRDefault="000B74FA" w:rsidP="000B74FA"/>
    <w:p w14:paraId="5BA5DE5C" w14:textId="3F6FFA4C" w:rsidR="000B74FA" w:rsidRDefault="000B74FA" w:rsidP="00783ABD">
      <w:pPr>
        <w:pStyle w:val="Heading2"/>
        <w:numPr>
          <w:ilvl w:val="0"/>
          <w:numId w:val="14"/>
        </w:numPr>
      </w:pPr>
      <w:bookmarkStart w:id="17" w:name="_Toc130308846"/>
      <w:r>
        <w:t>Pembahasan</w:t>
      </w:r>
      <w:bookmarkEnd w:id="17"/>
    </w:p>
    <w:p w14:paraId="18B25756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22] Mendefinisikan sebuah dokumen html </w:t>
      </w:r>
    </w:p>
    <w:p w14:paraId="38C51CD3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11] berfungsi untuk memberikan informasi tentang dokumen 10 </w:t>
      </w:r>
    </w:p>
    <w:p w14:paraId="1A6188F5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3-10] Mendefinisikan isi/badan suatu dokumen </w:t>
      </w:r>
    </w:p>
    <w:p w14:paraId="05D27BEE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3-20] digunakan untuk memberikan identitas pada elemen tersebut agar mudah diakses dan dimodifikasi oleh CSS. </w:t>
      </w:r>
    </w:p>
    <w:p w14:paraId="45E21EE2" w14:textId="6811E8CB" w:rsidR="002A2760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3-20] </w:t>
      </w:r>
      <w:r>
        <w:rPr>
          <w:lang w:val="en-ID" w:eastAsia="en-ID"/>
        </w:rPr>
        <w:t xml:space="preserve"> </w:t>
      </w:r>
      <w:r w:rsidRPr="00F52E94">
        <w:rPr>
          <w:lang w:val="en-ID" w:eastAsia="en-ID"/>
        </w:rPr>
        <w:t>digunakan untuk menandai sekumpulan teks sebagai suatu paragraf</w:t>
      </w:r>
    </w:p>
    <w:p w14:paraId="73486A52" w14:textId="3DA0F0B4" w:rsidR="000B74FA" w:rsidRDefault="000B74FA" w:rsidP="000B74FA">
      <w:pPr>
        <w:pStyle w:val="Heading2"/>
        <w:numPr>
          <w:ilvl w:val="0"/>
          <w:numId w:val="14"/>
        </w:numPr>
      </w:pPr>
      <w:bookmarkStart w:id="18" w:name="_Toc130308847"/>
      <w:r>
        <w:t>Tautan Git</w:t>
      </w:r>
      <w:bookmarkEnd w:id="18"/>
    </w:p>
    <w:p w14:paraId="47438A00" w14:textId="77777777" w:rsidR="00BE6BE4" w:rsidRPr="00BE6BE4" w:rsidRDefault="00BE6BE4" w:rsidP="00BE6BE4"/>
    <w:p w14:paraId="5D827084" w14:textId="3962E169" w:rsidR="000B74FA" w:rsidRDefault="000B74FA" w:rsidP="000B74FA">
      <w:pPr>
        <w:pStyle w:val="Heading1"/>
        <w:spacing w:after="240"/>
      </w:pPr>
      <w:bookmarkStart w:id="19" w:name="_Toc130308848"/>
      <w:r>
        <w:t>SOAL 3</w:t>
      </w:r>
      <w:bookmarkEnd w:id="19"/>
    </w:p>
    <w:p w14:paraId="3BBCF63D" w14:textId="07106B38" w:rsidR="000B74FA" w:rsidRDefault="00F37C19" w:rsidP="000B74FA">
      <w:r>
        <w:t>Pembuatan border</w:t>
      </w:r>
    </w:p>
    <w:p w14:paraId="5B3F4DFC" w14:textId="77777777" w:rsidR="000B74FA" w:rsidRDefault="000B74FA" w:rsidP="00783ABD">
      <w:pPr>
        <w:pStyle w:val="Heading2"/>
        <w:numPr>
          <w:ilvl w:val="0"/>
          <w:numId w:val="13"/>
        </w:numPr>
      </w:pPr>
      <w:bookmarkStart w:id="20" w:name="_Toc130308849"/>
      <w:r>
        <w:t>Source Code</w:t>
      </w:r>
      <w:bookmarkEnd w:id="20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2A0150DA" w14:textId="77777777" w:rsidTr="00CA271C">
        <w:tc>
          <w:tcPr>
            <w:tcW w:w="505" w:type="dxa"/>
          </w:tcPr>
          <w:p w14:paraId="73F096EB" w14:textId="77777777" w:rsidR="000B74F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492FC56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0D77358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048F03F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4D0FAB5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0C81632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6</w:t>
            </w:r>
          </w:p>
          <w:p w14:paraId="5420282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423E575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0CDC89A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772A732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74475244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10013AB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3754EF3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666A53D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23184D6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6D691275" w14:textId="26CAA12E" w:rsidR="00EC695A" w:rsidRPr="002A2760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</w:tc>
        <w:tc>
          <w:tcPr>
            <w:tcW w:w="7717" w:type="dxa"/>
          </w:tcPr>
          <w:p w14:paraId="21A1781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4A89EA3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27EB3F9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06F31DC9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borderous {</w:t>
            </w:r>
          </w:p>
          <w:p w14:paraId="37CA55A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border-style: double;</w:t>
            </w:r>
          </w:p>
          <w:p w14:paraId="6844B2E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                border-width: 5px 10px 1px medium;</w:t>
            </w:r>
          </w:p>
          <w:p w14:paraId="2E8FE31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border-color: #ff0000 #00ff00 #0000ff rgb(250, 0, 255);</w:t>
            </w:r>
          </w:p>
          <w:p w14:paraId="6108CD4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}</w:t>
            </w:r>
          </w:p>
          <w:p w14:paraId="29B77B9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7F0D8AD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45959B9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177F2FE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borderous"&gt;</w:t>
            </w:r>
          </w:p>
          <w:p w14:paraId="055D52F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b&gt;Catatan : &lt;/b&gt; tidak didukung oleh internet explorer versi lama</w:t>
            </w:r>
          </w:p>
          <w:p w14:paraId="6843867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018B90A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6BCCC729" w14:textId="0B74AD8A" w:rsidR="000B74FA" w:rsidRPr="002A2760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68566F3F" w14:textId="3C6D196F" w:rsidR="00382541" w:rsidRPr="00B8007B" w:rsidRDefault="0062075E" w:rsidP="00F334E1">
      <w:pPr>
        <w:pStyle w:val="Caption"/>
        <w:jc w:val="center"/>
      </w:pPr>
      <w:bookmarkStart w:id="21" w:name="_Toc130315316"/>
      <w:bookmarkStart w:id="22" w:name="_Toc130308850"/>
      <w:r>
        <w:lastRenderedPageBreak/>
        <w:t xml:space="preserve">Gambar </w:t>
      </w:r>
      <w:fldSimple w:instr=" SEQ Gambar \* ARABIC ">
        <w:r>
          <w:rPr>
            <w:noProof/>
          </w:rPr>
          <w:t>5</w:t>
        </w:r>
      </w:fldSimple>
      <w:r>
        <w:t xml:space="preserve">. </w:t>
      </w:r>
      <w:r w:rsidR="00F334E1">
        <w:t>Source Code Jawaban Soal 3</w:t>
      </w:r>
      <w:bookmarkEnd w:id="21"/>
    </w:p>
    <w:p w14:paraId="5FB248D6" w14:textId="0D4DBDCC" w:rsidR="000B74FA" w:rsidRDefault="000B74FA" w:rsidP="00783ABD">
      <w:pPr>
        <w:pStyle w:val="Heading2"/>
        <w:numPr>
          <w:ilvl w:val="0"/>
          <w:numId w:val="13"/>
        </w:numPr>
      </w:pPr>
      <w:r>
        <w:t>Output Program</w:t>
      </w:r>
      <w:bookmarkEnd w:id="22"/>
    </w:p>
    <w:p w14:paraId="55A12351" w14:textId="5B5E3DCF" w:rsidR="000B74FA" w:rsidRPr="008C61A2" w:rsidRDefault="00EC695A" w:rsidP="00F334E1">
      <w:r w:rsidRPr="00EC695A">
        <w:drawing>
          <wp:inline distT="0" distB="0" distL="0" distR="0" wp14:anchorId="497623FC" wp14:editId="3586B180">
            <wp:extent cx="5252085" cy="697230"/>
            <wp:effectExtent l="0" t="0" r="5715" b="7620"/>
            <wp:docPr id="2050876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8769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4B1A5" w14:textId="706C58D0" w:rsidR="000B74FA" w:rsidRDefault="0062075E" w:rsidP="00B15794">
      <w:pPr>
        <w:pStyle w:val="Caption"/>
        <w:jc w:val="center"/>
      </w:pPr>
      <w:bookmarkStart w:id="23" w:name="_Toc130315317"/>
      <w:r>
        <w:t xml:space="preserve">Gambar </w:t>
      </w:r>
      <w:fldSimple w:instr=" SEQ Gambar \* ARABIC ">
        <w:r>
          <w:rPr>
            <w:noProof/>
          </w:rPr>
          <w:t>6</w:t>
        </w:r>
      </w:fldSimple>
      <w:r>
        <w:t>.</w:t>
      </w:r>
      <w:r w:rsidR="00B15794">
        <w:t xml:space="preserve"> Screenshot Hasil Jawaban Soal 3</w:t>
      </w:r>
      <w:bookmarkEnd w:id="23"/>
    </w:p>
    <w:p w14:paraId="77AFCAE6" w14:textId="77777777" w:rsidR="000B74FA" w:rsidRPr="00612D05" w:rsidRDefault="000B74FA" w:rsidP="000B74FA"/>
    <w:p w14:paraId="2E07D018" w14:textId="5B6A60B8" w:rsidR="000B74FA" w:rsidRDefault="000B74FA" w:rsidP="00783ABD">
      <w:pPr>
        <w:pStyle w:val="Heading2"/>
        <w:numPr>
          <w:ilvl w:val="0"/>
          <w:numId w:val="13"/>
        </w:numPr>
      </w:pPr>
      <w:bookmarkStart w:id="24" w:name="_Toc130308851"/>
      <w:r>
        <w:t>Pembahasan</w:t>
      </w:r>
      <w:bookmarkEnd w:id="24"/>
    </w:p>
    <w:p w14:paraId="6F058D9A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15] Mendefinisikan sebuah dokumen html </w:t>
      </w:r>
    </w:p>
    <w:p w14:paraId="4902237B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10] berfungsi untuk memberikan informasi tentang dokumen </w:t>
      </w:r>
    </w:p>
    <w:p w14:paraId="4D9F9EA5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3-9] Mendefinisikan isi/badan suatu dokumen </w:t>
      </w:r>
    </w:p>
    <w:p w14:paraId="3834987A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2] digunakan untuk memberikan identitas pada elemen tersebut agar mudah diakses dan dimodifikasi oleh CSS. </w:t>
      </w:r>
    </w:p>
    <w:p w14:paraId="23426C34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2-13] digunakan untuk menandai sekumpulan teks sebagai suatu Paragraf 12 </w:t>
      </w:r>
    </w:p>
    <w:p w14:paraId="1B0D4C29" w14:textId="2D0B3D7B" w:rsidR="002A2760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13] digunakan untuk menciptakan tampilan tulisan dalam bentuk tebal dan tegas pada suatu karakter teks.</w:t>
      </w:r>
    </w:p>
    <w:p w14:paraId="7CC6E9FA" w14:textId="4D6DAB9F" w:rsidR="000B74FA" w:rsidRDefault="000B74FA" w:rsidP="00783ABD">
      <w:pPr>
        <w:pStyle w:val="Heading2"/>
        <w:numPr>
          <w:ilvl w:val="0"/>
          <w:numId w:val="13"/>
        </w:numPr>
      </w:pPr>
      <w:bookmarkStart w:id="25" w:name="_Toc130308852"/>
      <w:r>
        <w:t>Tautan Git</w:t>
      </w:r>
      <w:bookmarkEnd w:id="25"/>
    </w:p>
    <w:p w14:paraId="211F0FB9" w14:textId="77777777" w:rsidR="00BE6BE4" w:rsidRDefault="00BE6BE4" w:rsidP="00BE6BE4"/>
    <w:p w14:paraId="4616EAC5" w14:textId="23136B82" w:rsidR="000B74FA" w:rsidRDefault="000B74FA" w:rsidP="000B74FA">
      <w:pPr>
        <w:pStyle w:val="Heading1"/>
        <w:spacing w:after="240"/>
      </w:pPr>
      <w:bookmarkStart w:id="26" w:name="_Toc130308853"/>
      <w:r>
        <w:t>SOAL 4</w:t>
      </w:r>
      <w:bookmarkEnd w:id="26"/>
    </w:p>
    <w:p w14:paraId="0FD54BB5" w14:textId="60D34CA4" w:rsidR="000B74FA" w:rsidRDefault="00582851" w:rsidP="000B74FA">
      <w:r>
        <w:t>Pe</w:t>
      </w:r>
      <w:r w:rsidR="00F37C19">
        <w:t>ngaturan margin</w:t>
      </w:r>
    </w:p>
    <w:p w14:paraId="04C61408" w14:textId="77777777" w:rsidR="000B74FA" w:rsidRDefault="000B74FA" w:rsidP="00783ABD">
      <w:pPr>
        <w:pStyle w:val="Heading2"/>
        <w:numPr>
          <w:ilvl w:val="0"/>
          <w:numId w:val="15"/>
        </w:numPr>
      </w:pPr>
      <w:bookmarkStart w:id="27" w:name="_Toc130308854"/>
      <w:r>
        <w:t>Source Code</w:t>
      </w:r>
      <w:bookmarkEnd w:id="27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74FC51A6" w14:textId="77777777" w:rsidTr="00CA271C">
        <w:tc>
          <w:tcPr>
            <w:tcW w:w="505" w:type="dxa"/>
          </w:tcPr>
          <w:p w14:paraId="44FA2F45" w14:textId="77777777" w:rsidR="000B74F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2420BE6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</w:t>
            </w:r>
          </w:p>
          <w:p w14:paraId="155D46B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7309BEC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0A3F9FD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5AE209B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4FD8D94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358E3F0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4B2E11C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31B49CA4" w14:textId="77777777" w:rsidR="00EC695A" w:rsidRDefault="00EC695A" w:rsidP="00CA271C">
            <w:pPr>
              <w:rPr>
                <w:rFonts w:cs="Times New Roman"/>
              </w:rPr>
            </w:pPr>
          </w:p>
          <w:p w14:paraId="77B28A3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78C2BF4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0DB7AB6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781AAB95" w14:textId="77777777" w:rsidR="00EC695A" w:rsidRDefault="00EC695A" w:rsidP="00CA271C">
            <w:pPr>
              <w:rPr>
                <w:rFonts w:cs="Times New Roman"/>
              </w:rPr>
            </w:pPr>
          </w:p>
          <w:p w14:paraId="7CF1C2F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7E88BA1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4A578D8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4A426744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56A9081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3A896F92" w14:textId="2766052B" w:rsidR="00EC695A" w:rsidRPr="002A2760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</w:tc>
        <w:tc>
          <w:tcPr>
            <w:tcW w:w="7717" w:type="dxa"/>
          </w:tcPr>
          <w:p w14:paraId="61E8516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2887A3E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    &lt;head&gt;</w:t>
            </w:r>
          </w:p>
          <w:p w14:paraId="76A7935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15CC097C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.margin {margin: 2cm 4cm 3cm 80px;}</w:t>
            </w:r>
          </w:p>
          <w:p w14:paraId="4F94993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12C68B2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65D6200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62978ED9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</w:t>
            </w:r>
          </w:p>
          <w:p w14:paraId="6B5000A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Yang ini adalah paragraf biasa tanpa pengaturan margin, sepertinya biasa saja.</w:t>
            </w:r>
          </w:p>
          <w:p w14:paraId="7736277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7394D29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 class="margin"&gt;</w:t>
            </w:r>
          </w:p>
          <w:p w14:paraId="2F5F433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Bandingkan dengan tampilan paragraf ini. Coba anda kecilkan ukuran window browser agar terlihat lebih jelas perbedaannya.</w:t>
            </w:r>
          </w:p>
          <w:p w14:paraId="74A291E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1BC3837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</w:t>
            </w:r>
          </w:p>
          <w:p w14:paraId="36962EB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This is a paragraph</w:t>
            </w:r>
          </w:p>
          <w:p w14:paraId="3A8BD45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215DD29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538D7633" w14:textId="0FE104C9" w:rsidR="000B74FA" w:rsidRPr="002A2760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0ED54651" w14:textId="107F8229" w:rsidR="000B74FA" w:rsidRPr="00B8007B" w:rsidRDefault="0062075E" w:rsidP="00F334E1">
      <w:pPr>
        <w:pStyle w:val="Caption"/>
        <w:jc w:val="center"/>
      </w:pPr>
      <w:bookmarkStart w:id="28" w:name="_Toc130315318"/>
      <w:r>
        <w:lastRenderedPageBreak/>
        <w:t xml:space="preserve">Gambar </w:t>
      </w:r>
      <w:fldSimple w:instr=" SEQ Gambar \* ARABIC ">
        <w:r>
          <w:rPr>
            <w:noProof/>
          </w:rPr>
          <w:t>7</w:t>
        </w:r>
      </w:fldSimple>
      <w:r w:rsidR="00F334E1">
        <w:t>.</w:t>
      </w:r>
      <w:r w:rsidR="00F334E1" w:rsidRPr="00F334E1">
        <w:t xml:space="preserve"> </w:t>
      </w:r>
      <w:r w:rsidR="00F334E1">
        <w:t>Source Code Jawaban Soal 4</w:t>
      </w:r>
      <w:bookmarkEnd w:id="28"/>
    </w:p>
    <w:p w14:paraId="26F75264" w14:textId="1576B3DA" w:rsidR="000B74FA" w:rsidRDefault="000B74FA" w:rsidP="00783ABD">
      <w:pPr>
        <w:pStyle w:val="Heading2"/>
        <w:numPr>
          <w:ilvl w:val="0"/>
          <w:numId w:val="15"/>
        </w:numPr>
      </w:pPr>
      <w:bookmarkStart w:id="29" w:name="_Toc130308855"/>
      <w:r>
        <w:t>Output Program</w:t>
      </w:r>
      <w:bookmarkEnd w:id="29"/>
    </w:p>
    <w:p w14:paraId="79208C4F" w14:textId="7A47E2B9" w:rsidR="000B74FA" w:rsidRPr="008C61A2" w:rsidRDefault="00EC695A" w:rsidP="00F334E1">
      <w:r w:rsidRPr="00EC695A">
        <w:drawing>
          <wp:inline distT="0" distB="0" distL="0" distR="0" wp14:anchorId="32D1BB6F" wp14:editId="3D90408C">
            <wp:extent cx="5252085" cy="2765425"/>
            <wp:effectExtent l="0" t="0" r="5715" b="0"/>
            <wp:docPr id="160677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772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7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A590" w14:textId="7F592581" w:rsidR="000B74FA" w:rsidRDefault="0062075E" w:rsidP="00B15794">
      <w:pPr>
        <w:pStyle w:val="Caption"/>
        <w:jc w:val="center"/>
      </w:pPr>
      <w:bookmarkStart w:id="30" w:name="_Toc130315319"/>
      <w:r>
        <w:t xml:space="preserve">Gambar </w:t>
      </w:r>
      <w:fldSimple w:instr=" SEQ Gambar \* ARABIC ">
        <w:r>
          <w:rPr>
            <w:noProof/>
          </w:rPr>
          <w:t>8</w:t>
        </w:r>
      </w:fldSimple>
      <w:r w:rsidR="00B15794">
        <w:t>.</w:t>
      </w:r>
      <w:r w:rsidR="00B15794" w:rsidRPr="00B15794">
        <w:t xml:space="preserve"> </w:t>
      </w:r>
      <w:r w:rsidR="00B15794">
        <w:t>Screenshot Hasil Jawaban Soal 4</w:t>
      </w:r>
      <w:bookmarkEnd w:id="30"/>
    </w:p>
    <w:p w14:paraId="36E370B0" w14:textId="77777777" w:rsidR="000B74FA" w:rsidRPr="00612D05" w:rsidRDefault="000B74FA" w:rsidP="000B74FA"/>
    <w:p w14:paraId="4E66CEA7" w14:textId="7EE8B50C" w:rsidR="000B74FA" w:rsidRDefault="000B74FA" w:rsidP="00783ABD">
      <w:pPr>
        <w:pStyle w:val="Heading2"/>
        <w:numPr>
          <w:ilvl w:val="0"/>
          <w:numId w:val="15"/>
        </w:numPr>
      </w:pPr>
      <w:bookmarkStart w:id="31" w:name="_Toc130308856"/>
      <w:r>
        <w:t>Pembahasan</w:t>
      </w:r>
      <w:bookmarkEnd w:id="31"/>
    </w:p>
    <w:p w14:paraId="70EC05DD" w14:textId="77777777" w:rsidR="00F52E94" w:rsidRDefault="00F52E94" w:rsidP="00F52E94">
      <w:pPr>
        <w:rPr>
          <w:lang w:val="en-ID" w:eastAsia="en-ID"/>
        </w:rPr>
      </w:pPr>
      <w:r>
        <w:rPr>
          <w:lang w:val="en-ID" w:eastAsia="en-ID"/>
        </w:rPr>
        <w:t>p</w:t>
      </w:r>
      <w:r w:rsidRPr="00F52E94">
        <w:rPr>
          <w:lang w:val="en-ID" w:eastAsia="en-ID"/>
        </w:rPr>
        <w:t xml:space="preserve">ada baris [1 &amp; 18] Mendefinisikan sebuah dokumen html </w:t>
      </w:r>
    </w:p>
    <w:p w14:paraId="757555AD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6] berfungsi untuk memberikan informasi tentang dokumen 14 </w:t>
      </w:r>
    </w:p>
    <w:p w14:paraId="14015912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lastRenderedPageBreak/>
        <w:t xml:space="preserve">Pada baris [3-5] Mendefinisikan isi/badan suatu dokumen </w:t>
      </w:r>
    </w:p>
    <w:p w14:paraId="5414740C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1] digunakan untuk memberikan identitas pada elemen tersebut agar mudah diakses dan dimodifikasi oleh CSS. </w:t>
      </w:r>
    </w:p>
    <w:p w14:paraId="41471C1D" w14:textId="2FB4C7E0" w:rsidR="00BB0A0F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8-16] digunakan untuk menandai sekumpulan teks sebagai suatu Paragraf</w:t>
      </w:r>
    </w:p>
    <w:p w14:paraId="5912B7C8" w14:textId="340E5CB2" w:rsidR="000B74FA" w:rsidRDefault="000B74FA" w:rsidP="00783ABD">
      <w:pPr>
        <w:pStyle w:val="Heading2"/>
        <w:numPr>
          <w:ilvl w:val="0"/>
          <w:numId w:val="15"/>
        </w:numPr>
      </w:pPr>
      <w:bookmarkStart w:id="32" w:name="_Toc130308857"/>
      <w:r>
        <w:t>Tautan Git</w:t>
      </w:r>
      <w:bookmarkEnd w:id="32"/>
    </w:p>
    <w:p w14:paraId="3E2148B3" w14:textId="15D6BB4B" w:rsidR="000B74FA" w:rsidRDefault="000B74FA" w:rsidP="000B74FA">
      <w:pPr>
        <w:spacing w:after="0"/>
      </w:pPr>
    </w:p>
    <w:p w14:paraId="7DD5BFE9" w14:textId="72C34BEB" w:rsidR="000B74FA" w:rsidRDefault="000B74FA" w:rsidP="000B74FA">
      <w:pPr>
        <w:pStyle w:val="Heading1"/>
        <w:spacing w:after="240"/>
      </w:pPr>
      <w:bookmarkStart w:id="33" w:name="_Toc130308858"/>
      <w:r>
        <w:t>SOAL 5</w:t>
      </w:r>
      <w:bookmarkEnd w:id="33"/>
    </w:p>
    <w:p w14:paraId="45472743" w14:textId="617A781F" w:rsidR="000B74FA" w:rsidRPr="00F37C19" w:rsidRDefault="00F37C19" w:rsidP="000B74FA">
      <w:r>
        <w:t xml:space="preserve">Mengatur </w:t>
      </w:r>
      <w:r w:rsidRPr="00F37C19">
        <w:rPr>
          <w:i/>
          <w:iCs/>
        </w:rPr>
        <w:t>padding</w:t>
      </w:r>
      <w:r>
        <w:rPr>
          <w:i/>
          <w:iCs/>
        </w:rPr>
        <w:t xml:space="preserve"> </w:t>
      </w:r>
      <w:r>
        <w:t>pada sel tabel</w:t>
      </w:r>
    </w:p>
    <w:p w14:paraId="55BA1DA4" w14:textId="77777777" w:rsidR="000B74FA" w:rsidRDefault="000B74FA" w:rsidP="00783ABD">
      <w:pPr>
        <w:pStyle w:val="Heading2"/>
        <w:numPr>
          <w:ilvl w:val="0"/>
          <w:numId w:val="16"/>
        </w:numPr>
      </w:pPr>
      <w:bookmarkStart w:id="34" w:name="_Toc130308859"/>
      <w:r>
        <w:t>Source Code</w:t>
      </w:r>
      <w:bookmarkEnd w:id="34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22E50E4E" w14:textId="77777777" w:rsidTr="00CA271C">
        <w:tc>
          <w:tcPr>
            <w:tcW w:w="505" w:type="dxa"/>
          </w:tcPr>
          <w:p w14:paraId="59197096" w14:textId="77777777" w:rsidR="000B74F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113D107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17AA9A0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0FAFAC8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74CFDF6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6CB500D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09A70BA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1905DCB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58E0EF6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7968F89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3245E13B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22E5F504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776C235E" w14:textId="2681AD84" w:rsidR="00EC695A" w:rsidRDefault="00EC695A" w:rsidP="00CA271C">
            <w:pPr>
              <w:rPr>
                <w:rFonts w:cs="Times New Roman"/>
              </w:rPr>
            </w:pPr>
          </w:p>
          <w:p w14:paraId="5534206E" w14:textId="15067CB8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4531A966" w14:textId="345BE334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5016199E" w14:textId="3AEED072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2C3F69C0" w14:textId="0B952D41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17A3C002" w14:textId="137541AA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7D63D472" w14:textId="3B985451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12827FF8" w14:textId="049CEED6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2B2AB489" w14:textId="77777777" w:rsidR="00EC695A" w:rsidRDefault="00EC695A" w:rsidP="00CA271C">
            <w:pPr>
              <w:rPr>
                <w:rFonts w:cs="Times New Roman"/>
              </w:rPr>
            </w:pPr>
          </w:p>
          <w:p w14:paraId="21638B5D" w14:textId="55778B13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57A1593B" w14:textId="7D2CA26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  <w:p w14:paraId="431A32A7" w14:textId="6DE574A5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  <w:p w14:paraId="487A994D" w14:textId="23EE355E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  <w:p w14:paraId="0C6B4777" w14:textId="687FCAA9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  <w:p w14:paraId="45FF4377" w14:textId="01DEA81A" w:rsidR="00EC695A" w:rsidRPr="002A2760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  <w:tc>
          <w:tcPr>
            <w:tcW w:w="7717" w:type="dxa"/>
          </w:tcPr>
          <w:p w14:paraId="22F9102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html&gt;</w:t>
            </w:r>
          </w:p>
          <w:p w14:paraId="47EE4EC9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1C5156F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778191A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td {padding: 1.5cm;}</w:t>
            </w:r>
          </w:p>
          <w:p w14:paraId="40BC8FC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td.value2 {padding: 0.5cm 2.5cm;}</w:t>
            </w:r>
          </w:p>
          <w:p w14:paraId="1CE57BE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2ACDF00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397E2A7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382FDC9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table border="1"&gt;</w:t>
            </w:r>
          </w:p>
          <w:p w14:paraId="1F2F548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tr&gt;</w:t>
            </w:r>
          </w:p>
          <w:p w14:paraId="75CA31D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&lt;td&gt;</w:t>
            </w:r>
          </w:p>
          <w:p w14:paraId="68E7799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    Ini adalah tabel dengan sel yang menggunakan padding sama pada setiap isinya (1,5cm).</w:t>
            </w:r>
          </w:p>
          <w:p w14:paraId="1330B0BC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&lt;/td&gt;</w:t>
            </w:r>
          </w:p>
          <w:p w14:paraId="4DF8E11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/tr&gt;</w:t>
            </w:r>
          </w:p>
          <w:p w14:paraId="5FDFB2B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br&gt;</w:t>
            </w:r>
          </w:p>
          <w:p w14:paraId="23D86A1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table border="1"&gt;</w:t>
            </w:r>
          </w:p>
          <w:p w14:paraId="406A594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&lt;tr&gt;</w:t>
            </w:r>
          </w:p>
          <w:p w14:paraId="4AF0EF9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    &lt;td class="value2"&gt;</w:t>
            </w:r>
          </w:p>
          <w:p w14:paraId="182416B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        Bandingkan dengan tampilan tabel ini. Padding atas dan bawah memiliki nilai 0,5 cm, sedangkan padding kanan dan kiri nilainya 2,5cm.</w:t>
            </w:r>
          </w:p>
          <w:p w14:paraId="3B87964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    &lt;/td&gt;</w:t>
            </w:r>
          </w:p>
          <w:p w14:paraId="5B9C5BE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&lt;/tr&gt;</w:t>
            </w:r>
          </w:p>
          <w:p w14:paraId="187DDB4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/table&gt;</w:t>
            </w:r>
          </w:p>
          <w:p w14:paraId="2F50DA2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table&gt;</w:t>
            </w:r>
          </w:p>
          <w:p w14:paraId="4BCEC57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15A2D57E" w14:textId="38326F25" w:rsidR="000B74FA" w:rsidRPr="002A2760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48627D68" w14:textId="6C5CE000" w:rsidR="000B74FA" w:rsidRPr="00B8007B" w:rsidRDefault="0062075E" w:rsidP="00F334E1">
      <w:pPr>
        <w:pStyle w:val="Caption"/>
        <w:jc w:val="center"/>
      </w:pPr>
      <w:bookmarkStart w:id="35" w:name="_Toc130315320"/>
      <w:r>
        <w:t xml:space="preserve">Gambar </w:t>
      </w:r>
      <w:fldSimple w:instr=" SEQ Gambar \* ARABIC ">
        <w:r>
          <w:rPr>
            <w:noProof/>
          </w:rPr>
          <w:t>9</w:t>
        </w:r>
      </w:fldSimple>
      <w:r w:rsidR="00F334E1">
        <w:t>. Source Code Jawaban Soal 5</w:t>
      </w:r>
      <w:bookmarkEnd w:id="35"/>
    </w:p>
    <w:p w14:paraId="7E789BEF" w14:textId="7E35FA77" w:rsidR="000B74FA" w:rsidRDefault="000B74FA" w:rsidP="00F334E1">
      <w:pPr>
        <w:pStyle w:val="Heading2"/>
        <w:numPr>
          <w:ilvl w:val="0"/>
          <w:numId w:val="16"/>
        </w:numPr>
      </w:pPr>
      <w:bookmarkStart w:id="36" w:name="_Toc130308860"/>
      <w:r>
        <w:lastRenderedPageBreak/>
        <w:t>Output Program</w:t>
      </w:r>
      <w:bookmarkEnd w:id="36"/>
    </w:p>
    <w:p w14:paraId="160F0D07" w14:textId="5D227E6F" w:rsidR="00EC695A" w:rsidRPr="00EC695A" w:rsidRDefault="00EC695A" w:rsidP="00EC695A">
      <w:r w:rsidRPr="00EC695A">
        <w:drawing>
          <wp:inline distT="0" distB="0" distL="0" distR="0" wp14:anchorId="0F59452A" wp14:editId="6536BF9E">
            <wp:extent cx="5252085" cy="2202180"/>
            <wp:effectExtent l="0" t="0" r="5715" b="7620"/>
            <wp:docPr id="131393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9343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D339" w14:textId="54B89CF9" w:rsidR="000B74FA" w:rsidRPr="00612D05" w:rsidRDefault="0062075E" w:rsidP="0077273A">
      <w:pPr>
        <w:pStyle w:val="Caption"/>
        <w:jc w:val="center"/>
      </w:pPr>
      <w:bookmarkStart w:id="37" w:name="_Toc130315321"/>
      <w:r>
        <w:t xml:space="preserve">Gambar </w:t>
      </w:r>
      <w:fldSimple w:instr=" SEQ Gambar \* ARABIC ">
        <w:r>
          <w:rPr>
            <w:noProof/>
          </w:rPr>
          <w:t>10</w:t>
        </w:r>
      </w:fldSimple>
      <w:r w:rsidR="00B15794">
        <w:t>.</w:t>
      </w:r>
      <w:r w:rsidR="00B15794" w:rsidRPr="00B15794">
        <w:t xml:space="preserve"> </w:t>
      </w:r>
      <w:r w:rsidR="00B15794">
        <w:t>Screenshot Hasil Jawaban Soal 5</w:t>
      </w:r>
      <w:bookmarkEnd w:id="37"/>
    </w:p>
    <w:p w14:paraId="60880626" w14:textId="5E6AC3D1" w:rsidR="000B74FA" w:rsidRDefault="000B74FA" w:rsidP="00783ABD">
      <w:pPr>
        <w:pStyle w:val="Heading2"/>
        <w:numPr>
          <w:ilvl w:val="0"/>
          <w:numId w:val="16"/>
        </w:numPr>
      </w:pPr>
      <w:bookmarkStart w:id="38" w:name="_Toc130308861"/>
      <w:r>
        <w:t>Pembahasan</w:t>
      </w:r>
      <w:bookmarkEnd w:id="38"/>
    </w:p>
    <w:p w14:paraId="5B65B8A6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25] Mendefinisikan sebuah dokumen html </w:t>
      </w:r>
    </w:p>
    <w:p w14:paraId="385FC15A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7] berfungsi untuk memberikan informasi tentang dokumen </w:t>
      </w:r>
    </w:p>
    <w:p w14:paraId="36E729A7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3-6] Mendefinisikan isi/badan suatu dokumen </w:t>
      </w:r>
    </w:p>
    <w:p w14:paraId="5E199589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9-23] digunakan untuk menampilkan konten pada halaman Web, seperti tabel yang terlihat dalam </w:t>
      </w:r>
      <w:r>
        <w:rPr>
          <w:lang w:val="en-ID" w:eastAsia="en-ID"/>
        </w:rPr>
        <w:t>b</w:t>
      </w:r>
      <w:r w:rsidRPr="00F52E94">
        <w:rPr>
          <w:lang w:val="en-ID" w:eastAsia="en-ID"/>
        </w:rPr>
        <w:t xml:space="preserve">uku, majalah, koran, dan sebagainya, terdiri dari kolom data diatur dalam baris. </w:t>
      </w:r>
    </w:p>
    <w:p w14:paraId="52E8B9AD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0-22] untuk membuat baris. </w:t>
      </w:r>
    </w:p>
    <w:p w14:paraId="27A53AD5" w14:textId="45280D25" w:rsidR="00F52E94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11-21] untuk membuat sel.</w:t>
      </w:r>
    </w:p>
    <w:p w14:paraId="749FF85E" w14:textId="77777777" w:rsidR="00BB0A0F" w:rsidRPr="00BB0A0F" w:rsidRDefault="00BB0A0F" w:rsidP="00BB0A0F"/>
    <w:p w14:paraId="5D60D4D7" w14:textId="15C5849B" w:rsidR="000B74FA" w:rsidRDefault="000B74FA" w:rsidP="00783ABD">
      <w:pPr>
        <w:pStyle w:val="Heading2"/>
        <w:numPr>
          <w:ilvl w:val="0"/>
          <w:numId w:val="16"/>
        </w:numPr>
      </w:pPr>
      <w:bookmarkStart w:id="39" w:name="_Toc130308862"/>
      <w:r>
        <w:t>Tautan Git</w:t>
      </w:r>
      <w:bookmarkEnd w:id="39"/>
    </w:p>
    <w:p w14:paraId="559995CE" w14:textId="0014E2D2" w:rsidR="000B74FA" w:rsidRDefault="000B74FA" w:rsidP="000B74FA"/>
    <w:p w14:paraId="2189A55F" w14:textId="110738C3" w:rsidR="000B74FA" w:rsidRDefault="000B74FA" w:rsidP="000B74FA">
      <w:pPr>
        <w:pStyle w:val="Heading1"/>
        <w:spacing w:after="240"/>
      </w:pPr>
      <w:bookmarkStart w:id="40" w:name="_Toc130308863"/>
      <w:r>
        <w:t>SOAL 6</w:t>
      </w:r>
      <w:bookmarkEnd w:id="40"/>
    </w:p>
    <w:p w14:paraId="1CF7F045" w14:textId="4279A5D9" w:rsidR="000B74FA" w:rsidRDefault="00F37C19" w:rsidP="000B74FA">
      <w:r>
        <w:t>Menggunakan list</w:t>
      </w:r>
    </w:p>
    <w:p w14:paraId="6EC93FA2" w14:textId="77777777" w:rsidR="000B74FA" w:rsidRDefault="000B74FA" w:rsidP="00783ABD">
      <w:pPr>
        <w:pStyle w:val="Heading2"/>
        <w:numPr>
          <w:ilvl w:val="0"/>
          <w:numId w:val="17"/>
        </w:numPr>
      </w:pPr>
      <w:bookmarkStart w:id="41" w:name="_Toc130308864"/>
      <w:r>
        <w:t>Source Code</w:t>
      </w:r>
      <w:bookmarkEnd w:id="41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2A2760" w14:paraId="70E4717F" w14:textId="77777777" w:rsidTr="00CA271C">
        <w:tc>
          <w:tcPr>
            <w:tcW w:w="505" w:type="dxa"/>
          </w:tcPr>
          <w:p w14:paraId="37295BAA" w14:textId="77777777" w:rsidR="0009418D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05DB689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5B22166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74EABDC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69EACE5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6964C32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761FFDAD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7</w:t>
            </w:r>
          </w:p>
          <w:p w14:paraId="24A1AD4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4CC42BC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072BC7F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16BE0C0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2C90AC4C" w14:textId="77777777" w:rsidR="00EC695A" w:rsidRDefault="00EC695A" w:rsidP="00CA271C">
            <w:pPr>
              <w:rPr>
                <w:rFonts w:cs="Times New Roman"/>
              </w:rPr>
            </w:pPr>
          </w:p>
          <w:p w14:paraId="19CCFE2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48AACA67" w14:textId="77777777" w:rsidR="00EC695A" w:rsidRDefault="00EC695A" w:rsidP="00CA271C">
            <w:pPr>
              <w:rPr>
                <w:rFonts w:cs="Times New Roman"/>
              </w:rPr>
            </w:pPr>
          </w:p>
          <w:p w14:paraId="02D497C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71FF9F8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6CA5591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268B37A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622684A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2982D09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108A60C3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4D85470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638C001D" w14:textId="1FF8E9B4" w:rsidR="00EC695A" w:rsidRPr="002A2760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</w:tc>
        <w:tc>
          <w:tcPr>
            <w:tcW w:w="7717" w:type="dxa"/>
          </w:tcPr>
          <w:p w14:paraId="40A8513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144113B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1F9DE75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07C0AD41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ul {</w:t>
            </w:r>
          </w:p>
          <w:p w14:paraId="05C3566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list-style: square outside url(giphy.webp);</w:t>
            </w:r>
          </w:p>
          <w:p w14:paraId="31D590D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}</w:t>
            </w:r>
          </w:p>
          <w:p w14:paraId="69218A0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        &lt;/style&gt;</w:t>
            </w:r>
          </w:p>
          <w:p w14:paraId="46B8074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1CFD04F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31B54CF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</w:t>
            </w:r>
          </w:p>
          <w:p w14:paraId="13560DD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Disini anda menggunakan gambar berukuran kecil sebagai bullet untuk list.</w:t>
            </w:r>
          </w:p>
          <w:p w14:paraId="675D21A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properti outside akan menyebabkan list menjadi lebih rapi bila terdiri atas item yang</w:t>
            </w:r>
          </w:p>
          <w:p w14:paraId="7AE1FBB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berupa kalimat panjang dan window browser berukuran kecil.</w:t>
            </w:r>
          </w:p>
          <w:p w14:paraId="4A8327E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249D886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ul&gt;</w:t>
            </w:r>
          </w:p>
          <w:p w14:paraId="4A87A57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li&gt;Kopi&lt;/li&gt;</w:t>
            </w:r>
          </w:p>
          <w:p w14:paraId="50E2FD2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li&gt;Teh&lt;/li&gt;</w:t>
            </w:r>
          </w:p>
          <w:p w14:paraId="2F177D5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&lt;li&gt;Coca Cola&lt;/li&gt;</w:t>
            </w:r>
          </w:p>
          <w:p w14:paraId="333146B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ul&gt;</w:t>
            </w:r>
          </w:p>
          <w:p w14:paraId="0472532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46A2DC26" w14:textId="2B2A517E" w:rsidR="000B74FA" w:rsidRPr="002A2760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06E31139" w14:textId="0D4B1E26" w:rsidR="000B74FA" w:rsidRPr="00B8007B" w:rsidRDefault="0062075E" w:rsidP="00F334E1">
      <w:pPr>
        <w:pStyle w:val="Caption"/>
        <w:jc w:val="center"/>
      </w:pPr>
      <w:bookmarkStart w:id="42" w:name="_Toc130315322"/>
      <w:r>
        <w:lastRenderedPageBreak/>
        <w:t xml:space="preserve">Gambar </w:t>
      </w:r>
      <w:fldSimple w:instr=" SEQ Gambar \* ARABIC ">
        <w:r>
          <w:rPr>
            <w:noProof/>
          </w:rPr>
          <w:t>11</w:t>
        </w:r>
      </w:fldSimple>
      <w:r w:rsidR="00F334E1">
        <w:t>. Source Code Jawaban Soal 6</w:t>
      </w:r>
      <w:bookmarkEnd w:id="42"/>
    </w:p>
    <w:p w14:paraId="50186364" w14:textId="77777777" w:rsidR="000B74FA" w:rsidRDefault="000B74FA" w:rsidP="00783ABD">
      <w:pPr>
        <w:pStyle w:val="Heading2"/>
        <w:numPr>
          <w:ilvl w:val="0"/>
          <w:numId w:val="17"/>
        </w:numPr>
      </w:pPr>
      <w:bookmarkStart w:id="43" w:name="_Toc130308865"/>
      <w:r>
        <w:lastRenderedPageBreak/>
        <w:t>Output Program</w:t>
      </w:r>
      <w:bookmarkEnd w:id="43"/>
    </w:p>
    <w:p w14:paraId="52A9C932" w14:textId="7059EFF4" w:rsidR="000B74FA" w:rsidRPr="008C61A2" w:rsidRDefault="00EC695A" w:rsidP="000B74FA">
      <w:pPr>
        <w:jc w:val="center"/>
      </w:pPr>
      <w:r w:rsidRPr="00EC695A">
        <w:drawing>
          <wp:inline distT="0" distB="0" distL="0" distR="0" wp14:anchorId="09DAEBFD" wp14:editId="414788DA">
            <wp:extent cx="5252085" cy="4748530"/>
            <wp:effectExtent l="0" t="0" r="5715" b="0"/>
            <wp:docPr id="275270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27091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474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56986325" w14:textId="3CDBC398" w:rsidR="000B74FA" w:rsidRDefault="0062075E" w:rsidP="00B15794">
      <w:pPr>
        <w:pStyle w:val="Caption"/>
        <w:jc w:val="center"/>
      </w:pPr>
      <w:bookmarkStart w:id="44" w:name="_Toc130315323"/>
      <w:r>
        <w:t xml:space="preserve">Gambar </w:t>
      </w:r>
      <w:fldSimple w:instr=" SEQ Gambar \* ARABIC ">
        <w:r>
          <w:rPr>
            <w:noProof/>
          </w:rPr>
          <w:t>12</w:t>
        </w:r>
      </w:fldSimple>
      <w:r w:rsidR="00B15794">
        <w:t>. Screenshot Hasil Jawaban Soal 6</w:t>
      </w:r>
      <w:bookmarkEnd w:id="44"/>
    </w:p>
    <w:p w14:paraId="2F20766F" w14:textId="77777777" w:rsidR="000B74FA" w:rsidRPr="00612D05" w:rsidRDefault="000B74FA" w:rsidP="000B74FA"/>
    <w:p w14:paraId="0B6C3AB2" w14:textId="204F89C5" w:rsidR="000B74FA" w:rsidRDefault="000B74FA" w:rsidP="00783ABD">
      <w:pPr>
        <w:pStyle w:val="Heading2"/>
        <w:numPr>
          <w:ilvl w:val="0"/>
          <w:numId w:val="17"/>
        </w:numPr>
      </w:pPr>
      <w:bookmarkStart w:id="45" w:name="_Toc130308866"/>
      <w:r>
        <w:t>Pembahasan</w:t>
      </w:r>
      <w:bookmarkEnd w:id="45"/>
    </w:p>
    <w:p w14:paraId="304BF996" w14:textId="4C1E44B0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17] Mendefinisikan sebuah dokumen html </w:t>
      </w:r>
    </w:p>
    <w:p w14:paraId="2419AE7B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8] berfungsi untuk memberikan informasi tentang dokumen </w:t>
      </w:r>
    </w:p>
    <w:p w14:paraId="284CB87E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3-7] Mendefinisikan isi/badan suatu dokumen </w:t>
      </w:r>
    </w:p>
    <w:p w14:paraId="0170BFF0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0] digunakan untuk menandai sekumpulan teks sebagai suatu Paragraf </w:t>
      </w:r>
    </w:p>
    <w:p w14:paraId="145CA726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1-15] merupakan elemen HTML yang digunakan untuk menampilkan daftar (list) dalam bentuk butir-butir peluru atau bulet. </w:t>
      </w:r>
    </w:p>
    <w:p w14:paraId="26651D84" w14:textId="4185251C" w:rsidR="00BB0A0F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12-14] untuk membuat list pada HTML.</w:t>
      </w:r>
    </w:p>
    <w:p w14:paraId="22DA73EB" w14:textId="1B157130" w:rsidR="000B74FA" w:rsidRDefault="000B74FA" w:rsidP="000B74FA">
      <w:pPr>
        <w:pStyle w:val="Heading2"/>
        <w:numPr>
          <w:ilvl w:val="0"/>
          <w:numId w:val="17"/>
        </w:numPr>
      </w:pPr>
      <w:bookmarkStart w:id="46" w:name="_Toc130308867"/>
      <w:r>
        <w:lastRenderedPageBreak/>
        <w:t>Tautan Git</w:t>
      </w:r>
      <w:bookmarkEnd w:id="46"/>
    </w:p>
    <w:p w14:paraId="08D00189" w14:textId="77777777" w:rsidR="00BE6BE4" w:rsidRPr="00BE6BE4" w:rsidRDefault="00BE6BE4" w:rsidP="00BE6BE4"/>
    <w:p w14:paraId="45AAFEC4" w14:textId="08C679BD" w:rsidR="000B74FA" w:rsidRDefault="000B74FA" w:rsidP="000B74FA">
      <w:pPr>
        <w:pStyle w:val="Heading1"/>
        <w:spacing w:after="240"/>
      </w:pPr>
      <w:bookmarkStart w:id="47" w:name="_Toc130308868"/>
      <w:r>
        <w:t>SOAL 7</w:t>
      </w:r>
      <w:bookmarkEnd w:id="47"/>
    </w:p>
    <w:p w14:paraId="422B4C49" w14:textId="11CA76E1" w:rsidR="000B74FA" w:rsidRDefault="00F37C19" w:rsidP="000B74FA">
      <w:r>
        <w:t>Elemen latar depan dan latar belakang</w:t>
      </w:r>
    </w:p>
    <w:p w14:paraId="121A520E" w14:textId="77777777" w:rsidR="000B74FA" w:rsidRDefault="000B74FA" w:rsidP="00783ABD">
      <w:pPr>
        <w:pStyle w:val="Heading2"/>
        <w:numPr>
          <w:ilvl w:val="0"/>
          <w:numId w:val="18"/>
        </w:numPr>
      </w:pPr>
      <w:bookmarkStart w:id="48" w:name="_Toc130308869"/>
      <w:r>
        <w:t>Source Code</w:t>
      </w:r>
      <w:bookmarkEnd w:id="48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:rsidRPr="00104E31" w14:paraId="2DB9B891" w14:textId="77777777" w:rsidTr="00CA271C">
        <w:tc>
          <w:tcPr>
            <w:tcW w:w="505" w:type="dxa"/>
          </w:tcPr>
          <w:p w14:paraId="384BB48A" w14:textId="77777777" w:rsidR="000B74FA" w:rsidRDefault="0077273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14:paraId="3AAD111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41201DB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3C2631F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0A9D4AC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1BFC9EC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69601B5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206DE40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72A3316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  <w:p w14:paraId="5AE7422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2262424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7B1C7EA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49BC66E0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141C2E0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303CE29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5A809A7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5BF1706E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59D9C7F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0B37AF2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0863A06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6600EB9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  <w:p w14:paraId="48E2718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  <w:p w14:paraId="2CF20619" w14:textId="6143865C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  <w:p w14:paraId="55AFC646" w14:textId="1DED5AB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  <w:p w14:paraId="40B6D70E" w14:textId="513A5280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  <w:p w14:paraId="06CF2FAF" w14:textId="38EDF48A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  <w:p w14:paraId="604F5889" w14:textId="4E74BC96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7</w:t>
            </w:r>
          </w:p>
          <w:p w14:paraId="09FC17A2" w14:textId="4447929E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8</w:t>
            </w:r>
          </w:p>
          <w:p w14:paraId="586F7544" w14:textId="77777777" w:rsidR="00EC695A" w:rsidRDefault="00EC695A" w:rsidP="00CA271C">
            <w:pPr>
              <w:rPr>
                <w:rFonts w:cs="Times New Roman"/>
              </w:rPr>
            </w:pPr>
          </w:p>
          <w:p w14:paraId="64E81715" w14:textId="432A30CD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9</w:t>
            </w:r>
          </w:p>
          <w:p w14:paraId="7402AAF7" w14:textId="5A6CFC95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0</w:t>
            </w:r>
          </w:p>
          <w:p w14:paraId="2FFB9918" w14:textId="786ED485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1</w:t>
            </w:r>
          </w:p>
          <w:p w14:paraId="210370F7" w14:textId="6510BFCA" w:rsidR="00EC695A" w:rsidRPr="00104E31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2</w:t>
            </w:r>
          </w:p>
        </w:tc>
        <w:tc>
          <w:tcPr>
            <w:tcW w:w="7717" w:type="dxa"/>
          </w:tcPr>
          <w:p w14:paraId="1668EA7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html&gt;</w:t>
            </w:r>
          </w:p>
          <w:p w14:paraId="51F82B6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38A6DE0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74A0557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img.x1 {</w:t>
            </w:r>
          </w:p>
          <w:p w14:paraId="45FB5C1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position:absolute;</w:t>
            </w:r>
          </w:p>
          <w:p w14:paraId="5707EE09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left: 0;</w:t>
            </w:r>
          </w:p>
          <w:p w14:paraId="6643C4C1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top: 0;</w:t>
            </w:r>
          </w:p>
          <w:p w14:paraId="50E0191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z-index: 1;</w:t>
            </w:r>
          </w:p>
          <w:p w14:paraId="4030A18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}</w:t>
            </w:r>
          </w:p>
          <w:p w14:paraId="24B103F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img.x2 {</w:t>
            </w:r>
          </w:p>
          <w:p w14:paraId="35F211B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position: absolute;</w:t>
            </w:r>
          </w:p>
          <w:p w14:paraId="229E846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left: 0;</w:t>
            </w:r>
          </w:p>
          <w:p w14:paraId="364A44FA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top: 100;</w:t>
            </w:r>
          </w:p>
          <w:p w14:paraId="5A44F15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    z-index: -1;</w:t>
            </w:r>
          </w:p>
          <w:p w14:paraId="21EAFA6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}</w:t>
            </w:r>
          </w:p>
          <w:p w14:paraId="4E9642C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758C869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2B140E79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3B7BF3A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b&gt;Catatan:&lt;/b&gt; Netscape 4 tidak mendukung properti "z-index"&lt;/p&gt;</w:t>
            </w:r>
          </w:p>
          <w:p w14:paraId="1D4004C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h1&gt;Sepertinya Heading ini terhalang oleh gambar&lt;/h1&gt;</w:t>
            </w:r>
          </w:p>
          <w:p w14:paraId="3C03DA0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img class="x1" src="dora.jpg" width="100" height="80"&gt;</w:t>
            </w:r>
          </w:p>
          <w:p w14:paraId="7ACF031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Nilai default z-index adalah 0,</w:t>
            </w:r>
          </w:p>
          <w:p w14:paraId="72B5B7E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z-index 1 memiliki prioritas lebih tinggi, sedangkan z-index -1</w:t>
            </w:r>
          </w:p>
          <w:p w14:paraId="405D2E8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memiliki prioritas lebih rendah</w:t>
            </w:r>
          </w:p>
          <w:p w14:paraId="51CFA70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264755D1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/p&gt;</w:t>
            </w:r>
          </w:p>
          <w:p w14:paraId="19B3F517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img class="x2" src="dora.jpg" width="100" height="80"&gt;</w:t>
            </w:r>
          </w:p>
          <w:p w14:paraId="27CE35B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Sekarang anda bisa membandingkan dengan tampilan di bagian bawah ini. apakah</w:t>
            </w:r>
          </w:p>
          <w:p w14:paraId="2CF09151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masih terhalang gambar?</w:t>
            </w:r>
          </w:p>
          <w:p w14:paraId="24039B5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396BBE1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243C05DD" w14:textId="4F88B58B" w:rsidR="000B74FA" w:rsidRPr="00104E31" w:rsidRDefault="00EC695A" w:rsidP="00EE274F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48EA5EE1" w14:textId="6C6A2F63" w:rsidR="000B74FA" w:rsidRPr="00B8007B" w:rsidRDefault="0062075E" w:rsidP="00F334E1">
      <w:pPr>
        <w:pStyle w:val="Caption"/>
        <w:jc w:val="center"/>
      </w:pPr>
      <w:bookmarkStart w:id="49" w:name="_Toc130315324"/>
      <w:r>
        <w:t xml:space="preserve">Gambar </w:t>
      </w:r>
      <w:fldSimple w:instr=" SEQ Gambar \* ARABIC ">
        <w:r>
          <w:rPr>
            <w:noProof/>
          </w:rPr>
          <w:t>13</w:t>
        </w:r>
      </w:fldSimple>
      <w:r w:rsidR="00F334E1">
        <w:t>. Source Code Jawaban Soal 7</w:t>
      </w:r>
      <w:bookmarkEnd w:id="49"/>
    </w:p>
    <w:p w14:paraId="4C6DEC6A" w14:textId="3D3DE09A" w:rsidR="000B74FA" w:rsidRDefault="000B74FA" w:rsidP="0077273A">
      <w:pPr>
        <w:pStyle w:val="Heading2"/>
        <w:numPr>
          <w:ilvl w:val="0"/>
          <w:numId w:val="18"/>
        </w:numPr>
      </w:pPr>
      <w:bookmarkStart w:id="50" w:name="_Toc130308870"/>
      <w:r>
        <w:lastRenderedPageBreak/>
        <w:t>Output Program</w:t>
      </w:r>
      <w:bookmarkEnd w:id="50"/>
    </w:p>
    <w:p w14:paraId="19C1A807" w14:textId="4D626B47" w:rsidR="00EC695A" w:rsidRPr="00EC695A" w:rsidRDefault="00EC695A" w:rsidP="00EC695A">
      <w:r w:rsidRPr="00EC695A">
        <w:drawing>
          <wp:inline distT="0" distB="0" distL="0" distR="0" wp14:anchorId="53BA66F9" wp14:editId="1EB335E1">
            <wp:extent cx="5252085" cy="1827530"/>
            <wp:effectExtent l="0" t="0" r="5715" b="1270"/>
            <wp:docPr id="515225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22584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8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6E54E" w14:textId="13B76345" w:rsidR="000B74FA" w:rsidRPr="00612D05" w:rsidRDefault="0062075E" w:rsidP="0077273A">
      <w:pPr>
        <w:pStyle w:val="Caption"/>
        <w:jc w:val="center"/>
      </w:pPr>
      <w:bookmarkStart w:id="51" w:name="_Toc130315325"/>
      <w:r>
        <w:t xml:space="preserve">Gambar </w:t>
      </w:r>
      <w:fldSimple w:instr=" SEQ Gambar \* ARABIC ">
        <w:r>
          <w:rPr>
            <w:noProof/>
          </w:rPr>
          <w:t>14</w:t>
        </w:r>
      </w:fldSimple>
      <w:r w:rsidR="00B15794">
        <w:t>. Screenshot Hasil Jawaban Soal 7</w:t>
      </w:r>
      <w:bookmarkEnd w:id="51"/>
    </w:p>
    <w:p w14:paraId="5317CA3C" w14:textId="6F7E622A" w:rsidR="000B74FA" w:rsidRDefault="000B74FA" w:rsidP="00783ABD">
      <w:pPr>
        <w:pStyle w:val="Heading2"/>
        <w:numPr>
          <w:ilvl w:val="0"/>
          <w:numId w:val="18"/>
        </w:numPr>
      </w:pPr>
      <w:bookmarkStart w:id="52" w:name="_Toc130308871"/>
      <w:r>
        <w:t>Pembahasan</w:t>
      </w:r>
      <w:bookmarkEnd w:id="52"/>
    </w:p>
    <w:p w14:paraId="32D7AC98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27] Mendefinisikan sebuah dokumen html </w:t>
      </w:r>
    </w:p>
    <w:p w14:paraId="3827B1EB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17] berfungsi untuk memberikan informasi tentang dokumen </w:t>
      </w:r>
    </w:p>
    <w:p w14:paraId="47F7450C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3-16] Mendefinisikan isi/badan suatu dokumen </w:t>
      </w:r>
    </w:p>
    <w:p w14:paraId="4C8EE6DC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9-25] digunakan untuk menandai sekumpulan teks sebagai suatu Paragraf </w:t>
      </w:r>
    </w:p>
    <w:p w14:paraId="7F0EDF69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9] digunakan untuk menciptakan tampilan tulisan dalam bentuk tebal dan tegas pada suatu karakter teks. </w:t>
      </w:r>
    </w:p>
    <w:p w14:paraId="19B664F0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0] Mendefinisikan heading ke 1 </w:t>
      </w:r>
    </w:p>
    <w:p w14:paraId="5E88C564" w14:textId="585D98A9" w:rsidR="00BB0A0F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21 &amp; 24] digunakan untuk memberikan identitas pada elemen tersebut agar mudah diakses dan dimodifikasi oleh CSS.</w:t>
      </w:r>
    </w:p>
    <w:p w14:paraId="74664D68" w14:textId="78CBC3A7" w:rsidR="000B74FA" w:rsidRDefault="000B74FA" w:rsidP="000B74FA">
      <w:pPr>
        <w:pStyle w:val="Heading2"/>
        <w:numPr>
          <w:ilvl w:val="0"/>
          <w:numId w:val="18"/>
        </w:numPr>
      </w:pPr>
      <w:bookmarkStart w:id="53" w:name="_Toc130308872"/>
      <w:r>
        <w:t>Tautan Git</w:t>
      </w:r>
      <w:bookmarkEnd w:id="53"/>
    </w:p>
    <w:p w14:paraId="6FE92C05" w14:textId="77777777" w:rsidR="00BE6BE4" w:rsidRPr="00BE6BE4" w:rsidRDefault="00BE6BE4" w:rsidP="00BE6BE4"/>
    <w:p w14:paraId="3A79F929" w14:textId="7449B15D" w:rsidR="000B74FA" w:rsidRDefault="000B74FA" w:rsidP="000B74FA">
      <w:pPr>
        <w:pStyle w:val="Heading1"/>
        <w:spacing w:after="240"/>
      </w:pPr>
      <w:bookmarkStart w:id="54" w:name="_Toc130308873"/>
      <w:r>
        <w:t>SOAL 8</w:t>
      </w:r>
      <w:bookmarkEnd w:id="54"/>
    </w:p>
    <w:p w14:paraId="065B560B" w14:textId="63442F0C" w:rsidR="000B74FA" w:rsidRDefault="00F37C19" w:rsidP="000B74FA">
      <w:r>
        <w:t>Mengubah tampilan link</w:t>
      </w:r>
    </w:p>
    <w:p w14:paraId="790093B9" w14:textId="77777777" w:rsidR="000B74FA" w:rsidRDefault="000B74FA" w:rsidP="00783ABD">
      <w:pPr>
        <w:pStyle w:val="Heading2"/>
        <w:numPr>
          <w:ilvl w:val="0"/>
          <w:numId w:val="19"/>
        </w:numPr>
      </w:pPr>
      <w:bookmarkStart w:id="55" w:name="_Toc130308874"/>
      <w:r>
        <w:t>Source Code</w:t>
      </w:r>
      <w:bookmarkEnd w:id="55"/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505"/>
        <w:gridCol w:w="7717"/>
      </w:tblGrid>
      <w:tr w:rsidR="000B74FA" w14:paraId="47335119" w14:textId="77777777" w:rsidTr="00CA271C">
        <w:tc>
          <w:tcPr>
            <w:tcW w:w="505" w:type="dxa"/>
          </w:tcPr>
          <w:p w14:paraId="6977D8A9" w14:textId="77777777" w:rsidR="00AE41F9" w:rsidRDefault="000B74FA" w:rsidP="00CA271C">
            <w:pPr>
              <w:rPr>
                <w:rFonts w:cs="Times New Roman"/>
              </w:rPr>
            </w:pPr>
            <w:r w:rsidRPr="00104E31">
              <w:rPr>
                <w:rFonts w:cs="Times New Roman"/>
              </w:rPr>
              <w:t>1</w:t>
            </w:r>
          </w:p>
          <w:p w14:paraId="3A091E2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14:paraId="0ED09938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14:paraId="58133E8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  <w:p w14:paraId="7F116E3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  <w:p w14:paraId="6FC2B61A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  <w:p w14:paraId="2D532E4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  <w:p w14:paraId="19CE335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  <w:p w14:paraId="3BDDEF3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9</w:t>
            </w:r>
          </w:p>
          <w:p w14:paraId="0AC07FB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  <w:p w14:paraId="7FB6F23C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  <w:p w14:paraId="2262C8F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  <w:p w14:paraId="606D5F66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  <w:p w14:paraId="6BF08765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  <w:p w14:paraId="5C490B0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  <w:p w14:paraId="774FE80F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  <w:p w14:paraId="4A11676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</w:p>
          <w:p w14:paraId="3884BFE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  <w:p w14:paraId="1504E33B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</w:p>
          <w:p w14:paraId="6A3DE94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  <w:p w14:paraId="5E0C539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  <w:p w14:paraId="2BEBE679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2</w:t>
            </w:r>
          </w:p>
          <w:p w14:paraId="55623024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  <w:p w14:paraId="4A84C721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  <w:p w14:paraId="1F08F66E" w14:textId="77777777" w:rsidR="00EC695A" w:rsidRDefault="00EC695A" w:rsidP="00CA271C">
            <w:pPr>
              <w:rPr>
                <w:rFonts w:cs="Times New Roman"/>
              </w:rPr>
            </w:pPr>
          </w:p>
          <w:p w14:paraId="3609B6B2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  <w:p w14:paraId="39AB570B" w14:textId="77777777" w:rsidR="00EC695A" w:rsidRDefault="00EC695A" w:rsidP="00CA271C">
            <w:pPr>
              <w:rPr>
                <w:rFonts w:cs="Times New Roman"/>
              </w:rPr>
            </w:pPr>
          </w:p>
          <w:p w14:paraId="1006EAC7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6</w:t>
            </w:r>
          </w:p>
          <w:p w14:paraId="11D4C7DC" w14:textId="77777777" w:rsidR="00EC695A" w:rsidRDefault="00EC695A" w:rsidP="00CA271C">
            <w:pPr>
              <w:rPr>
                <w:rFonts w:cs="Times New Roman"/>
              </w:rPr>
            </w:pPr>
          </w:p>
          <w:p w14:paraId="27BF43B4" w14:textId="77777777" w:rsidR="00EC695A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7</w:t>
            </w:r>
          </w:p>
          <w:p w14:paraId="383B699E" w14:textId="48486DB1" w:rsidR="00EC695A" w:rsidRPr="00104E31" w:rsidRDefault="00EC695A" w:rsidP="00CA271C">
            <w:pPr>
              <w:rPr>
                <w:rFonts w:cs="Times New Roman"/>
              </w:rPr>
            </w:pPr>
            <w:r>
              <w:rPr>
                <w:rFonts w:cs="Times New Roman"/>
              </w:rPr>
              <w:t>28</w:t>
            </w:r>
          </w:p>
        </w:tc>
        <w:tc>
          <w:tcPr>
            <w:tcW w:w="7717" w:type="dxa"/>
          </w:tcPr>
          <w:p w14:paraId="0FFCCFF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&lt;html&gt;</w:t>
            </w:r>
          </w:p>
          <w:p w14:paraId="70C2878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head&gt;</w:t>
            </w:r>
          </w:p>
          <w:p w14:paraId="71D61AB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style type="text/css"&gt;</w:t>
            </w:r>
          </w:p>
          <w:p w14:paraId="3DCD0BB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:link {color: #ff0000;}</w:t>
            </w:r>
          </w:p>
          <w:p w14:paraId="7E4869B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one:visited {color: #0000ff;}</w:t>
            </w:r>
          </w:p>
          <w:p w14:paraId="3B0B73D5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one:hover {color: #ffcc00;}</w:t>
            </w:r>
          </w:p>
          <w:p w14:paraId="416785A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.five:hover {text-decoration: overline}</w:t>
            </w:r>
          </w:p>
          <w:p w14:paraId="3B7E1D6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five:visited {color: #0000ff; text-decoration: line-through}</w:t>
            </w:r>
          </w:p>
          <w:p w14:paraId="703A967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lastRenderedPageBreak/>
              <w:t>            a.four:hover {font-family: fixedsys}</w:t>
            </w:r>
          </w:p>
          <w:p w14:paraId="12AB26DB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four:visited {color: #0000ff}</w:t>
            </w:r>
          </w:p>
          <w:p w14:paraId="4AFE47F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three:hover {background: #66ff66}</w:t>
            </w:r>
          </w:p>
          <w:p w14:paraId="181AE516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three:visited {color: #0000ff}</w:t>
            </w:r>
          </w:p>
          <w:p w14:paraId="5AD32C1F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two:hover {font-size: 150%}</w:t>
            </w:r>
          </w:p>
          <w:p w14:paraId="725084C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two:visited {color: #0000ff}</w:t>
            </w:r>
          </w:p>
          <w:p w14:paraId="1602357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a.five:hover {text-decoration: overline;}</w:t>
            </w:r>
          </w:p>
          <w:p w14:paraId="6DC8C24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style&gt;</w:t>
            </w:r>
          </w:p>
          <w:p w14:paraId="49D13D23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head&gt;</w:t>
            </w:r>
          </w:p>
          <w:p w14:paraId="7B233590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body&gt;</w:t>
            </w:r>
          </w:p>
          <w:p w14:paraId="10CACAF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Gerakkan pointer mouse di atas link-link</w:t>
            </w:r>
          </w:p>
          <w:p w14:paraId="4ED8AD0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    dibawah ini untuk membuat link tersebut berubah tampilannya.</w:t>
            </w:r>
          </w:p>
          <w:p w14:paraId="697212AC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/p&gt;</w:t>
            </w:r>
          </w:p>
          <w:p w14:paraId="58432E5E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a class="one" href="1.html"&gt;Mengubah properti color&lt;/a&gt;&lt;/p&gt;</w:t>
            </w:r>
          </w:p>
          <w:p w14:paraId="2456BCD8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a class="two" href="2.html"&gt;Mengubah properti font-size&lt;/a&gt;&lt;/p&gt;</w:t>
            </w:r>
          </w:p>
          <w:p w14:paraId="2E976524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a class="three" href="3.html"&gt;Mengubah properti background-color&lt;/a&gt;&lt;/p&gt;</w:t>
            </w:r>
          </w:p>
          <w:p w14:paraId="010FD22D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a class="four" href="4.html"&gt;Mengubah properti font-family&lt;/a&gt;&lt;/p&gt;</w:t>
            </w:r>
          </w:p>
          <w:p w14:paraId="56FEAF62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    &lt;p&gt;&lt;a class="five" href="5.html"&gt;Mengubah properti text-decoration&lt;/a&gt;&lt;/p&gt;</w:t>
            </w:r>
          </w:p>
          <w:p w14:paraId="039B34CC" w14:textId="77777777" w:rsidR="00EC695A" w:rsidRPr="00EC695A" w:rsidRDefault="00EC695A" w:rsidP="00EC695A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    &lt;/body&gt;</w:t>
            </w:r>
          </w:p>
          <w:p w14:paraId="09B38649" w14:textId="1DA4FE89" w:rsidR="000B74FA" w:rsidRPr="00104E31" w:rsidRDefault="00EC695A" w:rsidP="00CA271C">
            <w:pPr>
              <w:rPr>
                <w:rFonts w:cs="Times New Roman"/>
                <w:lang w:val="en-ID"/>
              </w:rPr>
            </w:pPr>
            <w:r w:rsidRPr="00EC695A">
              <w:rPr>
                <w:rFonts w:cs="Times New Roman"/>
                <w:lang w:val="en-ID"/>
              </w:rPr>
              <w:t>&lt;/html&gt;</w:t>
            </w:r>
          </w:p>
        </w:tc>
      </w:tr>
    </w:tbl>
    <w:p w14:paraId="16BAF6DD" w14:textId="23D57155" w:rsidR="000B74FA" w:rsidRPr="00B8007B" w:rsidRDefault="0062075E" w:rsidP="00F334E1">
      <w:pPr>
        <w:pStyle w:val="Caption"/>
        <w:jc w:val="center"/>
      </w:pPr>
      <w:bookmarkStart w:id="56" w:name="_Toc130315326"/>
      <w:r>
        <w:lastRenderedPageBreak/>
        <w:t xml:space="preserve">Gambar </w:t>
      </w:r>
      <w:fldSimple w:instr=" SEQ Gambar \* ARABIC ">
        <w:r>
          <w:rPr>
            <w:noProof/>
          </w:rPr>
          <w:t>15</w:t>
        </w:r>
      </w:fldSimple>
      <w:r w:rsidR="00F334E1">
        <w:t>.</w:t>
      </w:r>
      <w:r w:rsidR="00F334E1" w:rsidRPr="00F334E1">
        <w:t xml:space="preserve"> </w:t>
      </w:r>
      <w:r w:rsidR="00F334E1">
        <w:t>Source Code Jawaban Soal 8</w:t>
      </w:r>
      <w:bookmarkEnd w:id="56"/>
    </w:p>
    <w:p w14:paraId="33D64B26" w14:textId="5C71217E" w:rsidR="000B74FA" w:rsidRDefault="000B74FA" w:rsidP="0077273A">
      <w:pPr>
        <w:pStyle w:val="Heading2"/>
        <w:numPr>
          <w:ilvl w:val="0"/>
          <w:numId w:val="19"/>
        </w:numPr>
      </w:pPr>
      <w:bookmarkStart w:id="57" w:name="_Toc130308875"/>
      <w:r>
        <w:t>Output Program</w:t>
      </w:r>
      <w:bookmarkEnd w:id="57"/>
    </w:p>
    <w:p w14:paraId="01F58645" w14:textId="203DEB53" w:rsidR="00EC695A" w:rsidRPr="00EC695A" w:rsidRDefault="00EC695A" w:rsidP="00EC695A">
      <w:r w:rsidRPr="00EC695A">
        <w:drawing>
          <wp:inline distT="0" distB="0" distL="0" distR="0" wp14:anchorId="02798FD2" wp14:editId="57BCE85E">
            <wp:extent cx="5252085" cy="2129790"/>
            <wp:effectExtent l="0" t="0" r="5715" b="3810"/>
            <wp:docPr id="641470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4705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FF34" w14:textId="6376C18A" w:rsidR="000B74FA" w:rsidRPr="00612D05" w:rsidRDefault="0062075E" w:rsidP="0077273A">
      <w:pPr>
        <w:pStyle w:val="Caption"/>
        <w:jc w:val="center"/>
      </w:pPr>
      <w:bookmarkStart w:id="58" w:name="_Toc130315327"/>
      <w:r>
        <w:t xml:space="preserve">Gambar </w:t>
      </w:r>
      <w:fldSimple w:instr=" SEQ Gambar \* ARABIC ">
        <w:r>
          <w:rPr>
            <w:noProof/>
          </w:rPr>
          <w:t>16</w:t>
        </w:r>
      </w:fldSimple>
      <w:r w:rsidR="00B15794">
        <w:t>. Screenshot Hasil Jawaban Soal 8</w:t>
      </w:r>
      <w:bookmarkEnd w:id="58"/>
    </w:p>
    <w:p w14:paraId="5AF7384B" w14:textId="191AC554" w:rsidR="000B74FA" w:rsidRDefault="000B74FA" w:rsidP="00783ABD">
      <w:pPr>
        <w:pStyle w:val="Heading2"/>
        <w:numPr>
          <w:ilvl w:val="0"/>
          <w:numId w:val="19"/>
        </w:numPr>
      </w:pPr>
      <w:bookmarkStart w:id="59" w:name="_Toc130308876"/>
      <w:r>
        <w:t>Pembahasan</w:t>
      </w:r>
      <w:bookmarkEnd w:id="59"/>
    </w:p>
    <w:p w14:paraId="73B3A08F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 &amp; 25] Mendefinisikan sebuah dokumen html </w:t>
      </w:r>
    </w:p>
    <w:p w14:paraId="64346C67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2 &amp; 16] berfungsi untuk memberikan informasi tentang dokumen </w:t>
      </w:r>
    </w:p>
    <w:p w14:paraId="6A92A7D3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lastRenderedPageBreak/>
        <w:t xml:space="preserve">Pada baris [3-15] Mendefinisikan isi/badan suatu dokumen </w:t>
      </w:r>
    </w:p>
    <w:p w14:paraId="45D107FA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8-23] digunakan untuk menandai sekumpulan teks sebagai suatu Paragraf </w:t>
      </w:r>
    </w:p>
    <w:p w14:paraId="4EDEE7DA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9-23] digunakan untuk mendefinisikan sebuah hyperlink. </w:t>
      </w:r>
    </w:p>
    <w:p w14:paraId="15567EC0" w14:textId="77777777" w:rsid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 xml:space="preserve">Pada baris [19-23] digunakan untuk memberikan identitas pada elemen tersebut agar mudah diakses dan dimodifikasi oleh CSS. </w:t>
      </w:r>
    </w:p>
    <w:p w14:paraId="3310D42D" w14:textId="4252BFFB" w:rsidR="008D014F" w:rsidRPr="00F52E94" w:rsidRDefault="00F52E94" w:rsidP="00F52E94">
      <w:pPr>
        <w:rPr>
          <w:lang w:val="en-ID" w:eastAsia="en-ID"/>
        </w:rPr>
      </w:pPr>
      <w:r w:rsidRPr="00F52E94">
        <w:rPr>
          <w:lang w:val="en-ID" w:eastAsia="en-ID"/>
        </w:rPr>
        <w:t>Pada baris [19-23] berfungsi untuk membuat link aktif pada pemrograman HTM</w:t>
      </w:r>
      <w:r>
        <w:rPr>
          <w:lang w:val="en-ID" w:eastAsia="en-ID"/>
        </w:rPr>
        <w:t>L.</w:t>
      </w:r>
    </w:p>
    <w:p w14:paraId="14DDD90E" w14:textId="071991F1" w:rsidR="000B74FA" w:rsidRDefault="000B74FA" w:rsidP="000B74FA">
      <w:pPr>
        <w:pStyle w:val="Heading2"/>
        <w:numPr>
          <w:ilvl w:val="0"/>
          <w:numId w:val="19"/>
        </w:numPr>
      </w:pPr>
      <w:bookmarkStart w:id="60" w:name="_Toc130308877"/>
      <w:r>
        <w:t>Tautan Git</w:t>
      </w:r>
      <w:bookmarkEnd w:id="60"/>
    </w:p>
    <w:p w14:paraId="0E1442C9" w14:textId="77777777" w:rsidR="00BE6BE4" w:rsidRPr="00BE6BE4" w:rsidRDefault="00BE6BE4" w:rsidP="00BE6BE4"/>
    <w:p w14:paraId="49AA803A" w14:textId="4FA76003" w:rsidR="00550E0E" w:rsidRPr="00A833C8" w:rsidRDefault="00550E0E" w:rsidP="00A833C8">
      <w:pPr>
        <w:jc w:val="left"/>
      </w:pPr>
    </w:p>
    <w:sectPr w:rsidR="00550E0E" w:rsidRPr="00A833C8" w:rsidSect="00A833C8"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203E"/>
    <w:multiLevelType w:val="hybridMultilevel"/>
    <w:tmpl w:val="4380EBE8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77F3A"/>
    <w:multiLevelType w:val="hybridMultilevel"/>
    <w:tmpl w:val="B2EA3C4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2B47A4"/>
    <w:multiLevelType w:val="multilevel"/>
    <w:tmpl w:val="C6FE759A"/>
    <w:styleLink w:val="CurrentList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46B7E"/>
    <w:multiLevelType w:val="hybridMultilevel"/>
    <w:tmpl w:val="39085F5C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97E07"/>
    <w:multiLevelType w:val="hybridMultilevel"/>
    <w:tmpl w:val="1166F10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42A83"/>
    <w:multiLevelType w:val="hybridMultilevel"/>
    <w:tmpl w:val="39085F5C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A213C4"/>
    <w:multiLevelType w:val="hybridMultilevel"/>
    <w:tmpl w:val="3B34A35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70312"/>
    <w:multiLevelType w:val="hybridMultilevel"/>
    <w:tmpl w:val="B504E9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5E34A8"/>
    <w:multiLevelType w:val="hybridMultilevel"/>
    <w:tmpl w:val="3182996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880804"/>
    <w:multiLevelType w:val="hybridMultilevel"/>
    <w:tmpl w:val="F91A1B6C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63AFC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4E135C7"/>
    <w:multiLevelType w:val="hybridMultilevel"/>
    <w:tmpl w:val="E0582FF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72F78"/>
    <w:multiLevelType w:val="hybridMultilevel"/>
    <w:tmpl w:val="9C18E11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903FC"/>
    <w:multiLevelType w:val="hybridMultilevel"/>
    <w:tmpl w:val="3650E5F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05FEB"/>
    <w:multiLevelType w:val="hybridMultilevel"/>
    <w:tmpl w:val="CD5CD61C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7363F"/>
    <w:multiLevelType w:val="hybridMultilevel"/>
    <w:tmpl w:val="3EC687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60B0C"/>
    <w:multiLevelType w:val="hybridMultilevel"/>
    <w:tmpl w:val="FB103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4E7FB4"/>
    <w:multiLevelType w:val="hybridMultilevel"/>
    <w:tmpl w:val="950A4BB6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A64B5F"/>
    <w:multiLevelType w:val="hybridMultilevel"/>
    <w:tmpl w:val="8C9831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FD6AF5"/>
    <w:multiLevelType w:val="hybridMultilevel"/>
    <w:tmpl w:val="BB2CF6A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275E2"/>
    <w:multiLevelType w:val="hybridMultilevel"/>
    <w:tmpl w:val="1B12F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D3FED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C76266D"/>
    <w:multiLevelType w:val="hybridMultilevel"/>
    <w:tmpl w:val="A7865A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DB4C26"/>
    <w:multiLevelType w:val="hybridMultilevel"/>
    <w:tmpl w:val="09F0BBE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045956"/>
    <w:multiLevelType w:val="hybridMultilevel"/>
    <w:tmpl w:val="3E7ED79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742A40"/>
    <w:multiLevelType w:val="hybridMultilevel"/>
    <w:tmpl w:val="F18E817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FE3F0D"/>
    <w:multiLevelType w:val="multilevel"/>
    <w:tmpl w:val="B09A94C4"/>
    <w:styleLink w:val="CurrentList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0125AF"/>
    <w:multiLevelType w:val="hybridMultilevel"/>
    <w:tmpl w:val="46E8A3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655B2A"/>
    <w:multiLevelType w:val="hybridMultilevel"/>
    <w:tmpl w:val="FF3C403A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374123">
    <w:abstractNumId w:val="9"/>
  </w:num>
  <w:num w:numId="2" w16cid:durableId="1515611723">
    <w:abstractNumId w:val="5"/>
  </w:num>
  <w:num w:numId="3" w16cid:durableId="769660591">
    <w:abstractNumId w:val="20"/>
  </w:num>
  <w:num w:numId="4" w16cid:durableId="1037586529">
    <w:abstractNumId w:val="18"/>
  </w:num>
  <w:num w:numId="5" w16cid:durableId="565264802">
    <w:abstractNumId w:val="28"/>
  </w:num>
  <w:num w:numId="6" w16cid:durableId="744257763">
    <w:abstractNumId w:val="23"/>
  </w:num>
  <w:num w:numId="7" w16cid:durableId="1423262221">
    <w:abstractNumId w:val="11"/>
  </w:num>
  <w:num w:numId="8" w16cid:durableId="1223518948">
    <w:abstractNumId w:val="30"/>
  </w:num>
  <w:num w:numId="9" w16cid:durableId="11540858">
    <w:abstractNumId w:val="6"/>
  </w:num>
  <w:num w:numId="10" w16cid:durableId="61101578">
    <w:abstractNumId w:val="0"/>
  </w:num>
  <w:num w:numId="11" w16cid:durableId="288560531">
    <w:abstractNumId w:val="1"/>
  </w:num>
  <w:num w:numId="12" w16cid:durableId="350650240">
    <w:abstractNumId w:val="2"/>
  </w:num>
  <w:num w:numId="13" w16cid:durableId="260454847">
    <w:abstractNumId w:val="3"/>
  </w:num>
  <w:num w:numId="14" w16cid:durableId="956519834">
    <w:abstractNumId w:val="15"/>
  </w:num>
  <w:num w:numId="15" w16cid:durableId="94328643">
    <w:abstractNumId w:val="27"/>
  </w:num>
  <w:num w:numId="16" w16cid:durableId="401955426">
    <w:abstractNumId w:val="10"/>
  </w:num>
  <w:num w:numId="17" w16cid:durableId="244534759">
    <w:abstractNumId w:val="26"/>
  </w:num>
  <w:num w:numId="18" w16cid:durableId="1217232665">
    <w:abstractNumId w:val="12"/>
  </w:num>
  <w:num w:numId="19" w16cid:durableId="1855074978">
    <w:abstractNumId w:val="4"/>
  </w:num>
  <w:num w:numId="20" w16cid:durableId="1818449653">
    <w:abstractNumId w:val="14"/>
  </w:num>
  <w:num w:numId="21" w16cid:durableId="922371168">
    <w:abstractNumId w:val="21"/>
  </w:num>
  <w:num w:numId="22" w16cid:durableId="882787548">
    <w:abstractNumId w:val="22"/>
  </w:num>
  <w:num w:numId="23" w16cid:durableId="1713726335">
    <w:abstractNumId w:val="7"/>
  </w:num>
  <w:num w:numId="24" w16cid:durableId="1937591988">
    <w:abstractNumId w:val="29"/>
  </w:num>
  <w:num w:numId="25" w16cid:durableId="232669431">
    <w:abstractNumId w:val="25"/>
  </w:num>
  <w:num w:numId="26" w16cid:durableId="1562212702">
    <w:abstractNumId w:val="13"/>
  </w:num>
  <w:num w:numId="27" w16cid:durableId="1136800191">
    <w:abstractNumId w:val="16"/>
  </w:num>
  <w:num w:numId="28" w16cid:durableId="2078936811">
    <w:abstractNumId w:val="17"/>
  </w:num>
  <w:num w:numId="29" w16cid:durableId="1870340633">
    <w:abstractNumId w:val="24"/>
  </w:num>
  <w:num w:numId="30" w16cid:durableId="969870421">
    <w:abstractNumId w:val="19"/>
  </w:num>
  <w:num w:numId="31" w16cid:durableId="15921974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43241"/>
    <w:rsid w:val="0006521A"/>
    <w:rsid w:val="00080838"/>
    <w:rsid w:val="0009418D"/>
    <w:rsid w:val="000A131C"/>
    <w:rsid w:val="000B74FA"/>
    <w:rsid w:val="000D2B36"/>
    <w:rsid w:val="000D669A"/>
    <w:rsid w:val="00104E31"/>
    <w:rsid w:val="00170DFA"/>
    <w:rsid w:val="00171F5E"/>
    <w:rsid w:val="001D2A10"/>
    <w:rsid w:val="001E0DC1"/>
    <w:rsid w:val="001E1061"/>
    <w:rsid w:val="002038C3"/>
    <w:rsid w:val="00226D9F"/>
    <w:rsid w:val="00237F22"/>
    <w:rsid w:val="00294856"/>
    <w:rsid w:val="002A2760"/>
    <w:rsid w:val="002B222D"/>
    <w:rsid w:val="002F2741"/>
    <w:rsid w:val="00332740"/>
    <w:rsid w:val="00375124"/>
    <w:rsid w:val="00382541"/>
    <w:rsid w:val="003B4DA6"/>
    <w:rsid w:val="003C21EC"/>
    <w:rsid w:val="00405A0B"/>
    <w:rsid w:val="00431128"/>
    <w:rsid w:val="004419B6"/>
    <w:rsid w:val="004D6D1B"/>
    <w:rsid w:val="00513EB4"/>
    <w:rsid w:val="00550E0E"/>
    <w:rsid w:val="00552780"/>
    <w:rsid w:val="00556F23"/>
    <w:rsid w:val="00582851"/>
    <w:rsid w:val="00585DC2"/>
    <w:rsid w:val="005A34EE"/>
    <w:rsid w:val="005C09D9"/>
    <w:rsid w:val="005C1208"/>
    <w:rsid w:val="00612D05"/>
    <w:rsid w:val="0062075E"/>
    <w:rsid w:val="00642D6F"/>
    <w:rsid w:val="006455F7"/>
    <w:rsid w:val="0067314D"/>
    <w:rsid w:val="006822B8"/>
    <w:rsid w:val="006A7BBC"/>
    <w:rsid w:val="007467AA"/>
    <w:rsid w:val="00762261"/>
    <w:rsid w:val="0077273A"/>
    <w:rsid w:val="00782A22"/>
    <w:rsid w:val="00783ABD"/>
    <w:rsid w:val="00790E20"/>
    <w:rsid w:val="008150AF"/>
    <w:rsid w:val="00832D82"/>
    <w:rsid w:val="00893C24"/>
    <w:rsid w:val="008C49E7"/>
    <w:rsid w:val="008C61A2"/>
    <w:rsid w:val="008D014F"/>
    <w:rsid w:val="009864E7"/>
    <w:rsid w:val="009C7F4F"/>
    <w:rsid w:val="00A25D86"/>
    <w:rsid w:val="00A46A5C"/>
    <w:rsid w:val="00A67211"/>
    <w:rsid w:val="00A828F0"/>
    <w:rsid w:val="00A833C8"/>
    <w:rsid w:val="00A950D3"/>
    <w:rsid w:val="00AB351D"/>
    <w:rsid w:val="00AB66EA"/>
    <w:rsid w:val="00AE41F9"/>
    <w:rsid w:val="00B07DCA"/>
    <w:rsid w:val="00B15794"/>
    <w:rsid w:val="00B44F6E"/>
    <w:rsid w:val="00B7192E"/>
    <w:rsid w:val="00B8007B"/>
    <w:rsid w:val="00B9246D"/>
    <w:rsid w:val="00BA1BDD"/>
    <w:rsid w:val="00BB0A0F"/>
    <w:rsid w:val="00BE6BE4"/>
    <w:rsid w:val="00C026F8"/>
    <w:rsid w:val="00C26CBB"/>
    <w:rsid w:val="00CC4E4C"/>
    <w:rsid w:val="00D558AB"/>
    <w:rsid w:val="00D6473C"/>
    <w:rsid w:val="00D90014"/>
    <w:rsid w:val="00DB66A0"/>
    <w:rsid w:val="00E302B1"/>
    <w:rsid w:val="00E80C6D"/>
    <w:rsid w:val="00EB0E35"/>
    <w:rsid w:val="00EC695A"/>
    <w:rsid w:val="00ED694F"/>
    <w:rsid w:val="00EE04F1"/>
    <w:rsid w:val="00EE274F"/>
    <w:rsid w:val="00F334E1"/>
    <w:rsid w:val="00F37C19"/>
    <w:rsid w:val="00F4537A"/>
    <w:rsid w:val="00F52E94"/>
    <w:rsid w:val="00F866B2"/>
    <w:rsid w:val="00FB6B29"/>
    <w:rsid w:val="00FB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014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7467AA"/>
    <w:pPr>
      <w:numPr>
        <w:numId w:val="5"/>
      </w:numPr>
    </w:pPr>
  </w:style>
  <w:style w:type="numbering" w:customStyle="1" w:styleId="CurrentList2">
    <w:name w:val="Current List2"/>
    <w:uiPriority w:val="99"/>
    <w:rsid w:val="00783ABD"/>
    <w:pPr>
      <w:numPr>
        <w:numId w:val="12"/>
      </w:numPr>
    </w:pPr>
  </w:style>
  <w:style w:type="paragraph" w:styleId="NormalWeb">
    <w:name w:val="Normal (Web)"/>
    <w:basedOn w:val="Normal"/>
    <w:uiPriority w:val="99"/>
    <w:semiHidden/>
    <w:unhideWhenUsed/>
    <w:rsid w:val="00F52E9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0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6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3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8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0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6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9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8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8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9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5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1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7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7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4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9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8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7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96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7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2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3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8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0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2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4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81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0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8</Pages>
  <Words>2778</Words>
  <Characters>15838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haekal barera</cp:lastModifiedBy>
  <cp:revision>4</cp:revision>
  <dcterms:created xsi:type="dcterms:W3CDTF">2023-05-09T11:14:00Z</dcterms:created>
  <dcterms:modified xsi:type="dcterms:W3CDTF">2023-05-09T11:55:00Z</dcterms:modified>
</cp:coreProperties>
</file>